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D8CF7" w14:textId="37E95CE9" w:rsidR="00990956" w:rsidRPr="003658BE" w:rsidRDefault="00D31B0A" w:rsidP="008F58FA">
      <w:pPr>
        <w:pStyle w:val="Default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Kiril Petrovski</w:t>
      </w:r>
    </w:p>
    <w:p w14:paraId="2F25D286" w14:textId="77777777" w:rsidR="00990956" w:rsidRPr="001F79FB" w:rsidRDefault="00990956" w:rsidP="008F58FA">
      <w:pPr>
        <w:pStyle w:val="Default"/>
        <w:jc w:val="center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sz w:val="20"/>
          <w:szCs w:val="20"/>
        </w:rPr>
        <w:t>Madrid, Spain</w:t>
      </w:r>
    </w:p>
    <w:p w14:paraId="3DBD844C" w14:textId="09B55772" w:rsidR="008F58FA" w:rsidRPr="00B224D7" w:rsidRDefault="00990956" w:rsidP="00B224D7">
      <w:pPr>
        <w:pStyle w:val="Default"/>
        <w:ind w:left="-426"/>
        <w:jc w:val="center"/>
        <w:rPr>
          <w:rFonts w:ascii="Calibri" w:hAnsi="Calibri" w:cs="Calibri"/>
          <w:sz w:val="20"/>
          <w:szCs w:val="20"/>
          <w:lang w:val="en-MK"/>
        </w:rPr>
      </w:pPr>
      <w:r w:rsidRPr="001F79FB">
        <w:rPr>
          <w:rFonts w:ascii="Calibri" w:hAnsi="Calibri" w:cs="Calibri"/>
          <w:sz w:val="20"/>
          <w:szCs w:val="20"/>
        </w:rPr>
        <w:t xml:space="preserve">(+34) </w:t>
      </w:r>
      <w:r w:rsidR="00D31B0A">
        <w:rPr>
          <w:rFonts w:ascii="Calibri" w:hAnsi="Calibri" w:cs="Calibri"/>
          <w:sz w:val="20"/>
          <w:szCs w:val="20"/>
        </w:rPr>
        <w:t>627651684</w:t>
      </w:r>
      <w:r w:rsidRPr="001F79FB">
        <w:rPr>
          <w:rFonts w:ascii="Calibri" w:hAnsi="Calibri" w:cs="Calibri"/>
          <w:sz w:val="20"/>
          <w:szCs w:val="20"/>
        </w:rPr>
        <w:t xml:space="preserve"> | </w:t>
      </w:r>
      <w:hyperlink r:id="rId10" w:history="1">
        <w:r w:rsidR="00D31B0A" w:rsidRPr="00BB62D0">
          <w:rPr>
            <w:rStyle w:val="Hyperlink"/>
            <w:rFonts w:ascii="Calibri" w:hAnsi="Calibri" w:cs="Calibri"/>
            <w:sz w:val="20"/>
            <w:szCs w:val="20"/>
          </w:rPr>
          <w:t>kpetrovski.ieu2024@student.ie.edu</w:t>
        </w:r>
      </w:hyperlink>
      <w:r w:rsidR="002F5184">
        <w:rPr>
          <w:rStyle w:val="Hyperlink"/>
          <w:rFonts w:ascii="Calibri" w:hAnsi="Calibri" w:cs="Calibri"/>
          <w:sz w:val="20"/>
          <w:szCs w:val="20"/>
          <w:u w:val="none"/>
        </w:rPr>
        <w:t xml:space="preserve"> </w:t>
      </w:r>
      <w:r w:rsidR="002F5184" w:rsidRPr="002F5184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| </w:t>
      </w:r>
      <w:r w:rsidR="008F58FA" w:rsidRPr="001F79FB">
        <w:rPr>
          <w:rFonts w:ascii="Calibri" w:hAnsi="Calibri" w:cs="Calibri"/>
          <w:sz w:val="20"/>
          <w:szCs w:val="20"/>
          <w:lang w:val="en-GB"/>
        </w:rPr>
        <w:t>LinkedIn</w:t>
      </w:r>
      <w:r w:rsidR="00B224D7">
        <w:rPr>
          <w:rFonts w:ascii="Calibri" w:hAnsi="Calibri" w:cs="Calibri"/>
          <w:sz w:val="20"/>
          <w:szCs w:val="20"/>
          <w:lang w:val="en-GB"/>
        </w:rPr>
        <w:t xml:space="preserve"> - </w:t>
      </w:r>
      <w:hyperlink r:id="rId11" w:history="1">
        <w:r w:rsidR="00B224D7" w:rsidRPr="00BB62D0">
          <w:rPr>
            <w:rStyle w:val="Hyperlink"/>
            <w:rFonts w:ascii="Calibri" w:hAnsi="Calibri" w:cs="Calibri"/>
            <w:sz w:val="20"/>
            <w:szCs w:val="20"/>
            <w:lang w:val="en-MK"/>
          </w:rPr>
          <w:t>www.linkedin.com/in/kiril-petrovski</w:t>
        </w:r>
      </w:hyperlink>
      <w:r w:rsidR="00B224D7">
        <w:rPr>
          <w:rFonts w:ascii="Calibri" w:hAnsi="Calibri" w:cs="Calibri"/>
          <w:sz w:val="20"/>
          <w:szCs w:val="20"/>
          <w:lang w:val="en-MK"/>
        </w:rPr>
        <w:t xml:space="preserve"> </w:t>
      </w:r>
    </w:p>
    <w:p w14:paraId="73F9C818" w14:textId="29625116" w:rsidR="00991950" w:rsidRPr="001F79FB" w:rsidRDefault="00991950" w:rsidP="008F58F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color w:val="000000"/>
          <w:sz w:val="20"/>
          <w:szCs w:val="20"/>
        </w:rPr>
        <w:t>Work Permits (if applicable and advantageous)</w:t>
      </w:r>
      <w:r w:rsidR="00F32703" w:rsidRPr="001F79FB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32703" w:rsidRPr="001F79FB">
        <w:rPr>
          <w:rFonts w:ascii="Calibri" w:hAnsi="Calibri" w:cs="Calibri"/>
          <w:sz w:val="20"/>
          <w:szCs w:val="20"/>
        </w:rPr>
        <w:t>| Eligible to sign an internship agreement via IE University</w:t>
      </w:r>
    </w:p>
    <w:p w14:paraId="507E3EF9" w14:textId="77777777" w:rsidR="00990956" w:rsidRPr="001F79FB" w:rsidRDefault="00990956" w:rsidP="009909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642B2D9" w14:textId="58E6A109" w:rsidR="00990956" w:rsidRPr="001F79FB" w:rsidRDefault="00A46F18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SUMMARY</w:t>
      </w:r>
    </w:p>
    <w:p w14:paraId="52F20F37" w14:textId="4A7B62B3" w:rsidR="00EF704F" w:rsidRPr="00B224D7" w:rsidRDefault="00B224D7" w:rsidP="00B224D7">
      <w:pPr>
        <w:jc w:val="both"/>
        <w:rPr>
          <w:rFonts w:ascii="Calibri" w:hAnsi="Calibri" w:cs="Calibri"/>
          <w:sz w:val="20"/>
          <w:szCs w:val="20"/>
        </w:rPr>
      </w:pPr>
      <w:r w:rsidRPr="00B224D7">
        <w:rPr>
          <w:rFonts w:ascii="Calibri" w:hAnsi="Calibri" w:cs="Calibri"/>
          <w:sz w:val="20"/>
          <w:szCs w:val="20"/>
        </w:rPr>
        <w:t>DOB: 29-Oct-2005 Academic highest achiever with early interest in Computer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and IT Sciences; Recognized for outstanding self-motivated hard work and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extracurricular knowledge in Environmental technological projects;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Trustworthiness and listener with exceptional analytical and observation skills;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Proven intern practices with high sense of altruism, caring nature and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responsibility with valuable volunteer experiences; Clear motivation and plan</w:t>
      </w:r>
      <w:r>
        <w:rPr>
          <w:rFonts w:ascii="Calibri" w:hAnsi="Calibri" w:cs="Calibri"/>
          <w:sz w:val="20"/>
          <w:szCs w:val="20"/>
        </w:rPr>
        <w:t xml:space="preserve"> </w:t>
      </w:r>
      <w:r w:rsidRPr="00B224D7">
        <w:rPr>
          <w:rFonts w:ascii="Calibri" w:hAnsi="Calibri" w:cs="Calibri"/>
          <w:sz w:val="20"/>
          <w:szCs w:val="20"/>
        </w:rPr>
        <w:t>for future career in Computer Sciences.</w:t>
      </w:r>
    </w:p>
    <w:p w14:paraId="52916B4A" w14:textId="77777777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DUCATION </w:t>
      </w:r>
    </w:p>
    <w:p w14:paraId="2FCDDE2F" w14:textId="54F79FF0" w:rsidR="00990956" w:rsidRPr="001F79FB" w:rsidRDefault="00990956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IE </w:t>
      </w:r>
      <w:r w:rsidR="00443928" w:rsidRPr="001F79FB">
        <w:rPr>
          <w:rFonts w:ascii="Calibri" w:hAnsi="Calibri" w:cs="Calibri"/>
          <w:b/>
          <w:bCs/>
          <w:sz w:val="20"/>
          <w:szCs w:val="20"/>
        </w:rPr>
        <w:t>UNIVERSITY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 w:rsidR="00A829AD" w:rsidRPr="001F79FB">
        <w:rPr>
          <w:rFonts w:ascii="Calibri" w:hAnsi="Calibri" w:cs="Calibri"/>
          <w:b/>
          <w:bCs/>
          <w:sz w:val="20"/>
          <w:szCs w:val="20"/>
        </w:rPr>
        <w:t>Madrid, Spain</w:t>
      </w:r>
    </w:p>
    <w:p w14:paraId="5575A4C0" w14:textId="3D0F0DE6" w:rsidR="00203B18" w:rsidRPr="001F79FB" w:rsidRDefault="00D31B0A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iCs/>
          <w:sz w:val="20"/>
          <w:szCs w:val="20"/>
        </w:rPr>
        <w:t>Bachelor in Computer Science &amp; Artificial Intelligence</w:t>
      </w:r>
      <w:r w:rsidR="00AF55C7" w:rsidRPr="001F79FB">
        <w:rPr>
          <w:rFonts w:ascii="Calibri" w:hAnsi="Calibri" w:cs="Calibri"/>
          <w:b/>
          <w:bCs/>
          <w:iCs/>
          <w:sz w:val="20"/>
          <w:szCs w:val="20"/>
        </w:rPr>
        <w:tab/>
      </w:r>
      <w:r w:rsidR="00F32703" w:rsidRPr="001F79FB">
        <w:rPr>
          <w:rFonts w:ascii="Calibri" w:hAnsi="Calibri" w:cs="Calibri"/>
          <w:b/>
          <w:iCs/>
          <w:sz w:val="20"/>
          <w:szCs w:val="20"/>
        </w:rPr>
        <w:t>Expected:</w:t>
      </w:r>
      <w:r w:rsidR="00990956" w:rsidRPr="001F79FB">
        <w:rPr>
          <w:rFonts w:ascii="Calibri" w:hAnsi="Calibri" w:cs="Calibri"/>
          <w:b/>
          <w:bCs/>
          <w:sz w:val="20"/>
          <w:szCs w:val="20"/>
        </w:rPr>
        <w:t xml:space="preserve"> July 20</w:t>
      </w:r>
      <w:r w:rsidR="00203B18" w:rsidRPr="001F79FB">
        <w:rPr>
          <w:rFonts w:ascii="Calibri" w:hAnsi="Calibri" w:cs="Calibri"/>
          <w:b/>
          <w:bCs/>
          <w:sz w:val="20"/>
          <w:szCs w:val="20"/>
        </w:rPr>
        <w:t>2</w:t>
      </w:r>
      <w:r>
        <w:rPr>
          <w:rFonts w:ascii="Calibri" w:hAnsi="Calibri" w:cs="Calibri"/>
          <w:b/>
          <w:bCs/>
          <w:sz w:val="20"/>
          <w:szCs w:val="20"/>
        </w:rPr>
        <w:t>8</w:t>
      </w:r>
    </w:p>
    <w:p w14:paraId="6D7E4958" w14:textId="3E487DEF" w:rsidR="00A94701" w:rsidRPr="007525E7" w:rsidRDefault="00443928" w:rsidP="007525E7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b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 xml:space="preserve">GPA: </w:t>
      </w:r>
      <w:r w:rsidR="00F73BD7" w:rsidRPr="001F79FB">
        <w:rPr>
          <w:rFonts w:ascii="Calibri" w:hAnsi="Calibri" w:cs="Calibri"/>
          <w:bCs/>
          <w:iCs/>
          <w:sz w:val="20"/>
          <w:szCs w:val="20"/>
        </w:rPr>
        <w:t>X.XX</w:t>
      </w:r>
      <w:r w:rsidR="002E79ED" w:rsidRPr="001F79FB">
        <w:rPr>
          <w:rFonts w:ascii="Calibri" w:hAnsi="Calibri" w:cs="Calibri"/>
          <w:bCs/>
          <w:iCs/>
          <w:sz w:val="20"/>
          <w:szCs w:val="20"/>
        </w:rPr>
        <w:t>/10.00</w:t>
      </w:r>
      <w:r w:rsidR="00CF5B20" w:rsidRPr="001F79FB">
        <w:rPr>
          <w:rFonts w:ascii="Calibri" w:hAnsi="Calibri" w:cs="Calibri"/>
          <w:bCs/>
          <w:sz w:val="20"/>
          <w:szCs w:val="20"/>
        </w:rPr>
        <w:t xml:space="preserve">. </w:t>
      </w:r>
      <w:r w:rsidRPr="001F79FB">
        <w:rPr>
          <w:rFonts w:ascii="Calibri" w:hAnsi="Calibri" w:cs="Calibri"/>
          <w:bCs/>
          <w:iCs/>
          <w:sz w:val="20"/>
          <w:szCs w:val="20"/>
        </w:rPr>
        <w:t>R</w:t>
      </w:r>
      <w:r w:rsidRPr="001F79FB">
        <w:rPr>
          <w:rFonts w:ascii="Calibri" w:hAnsi="Calibri" w:cs="Calibri"/>
          <w:iCs/>
          <w:sz w:val="20"/>
          <w:szCs w:val="20"/>
        </w:rPr>
        <w:t xml:space="preserve">anked </w:t>
      </w:r>
      <w:r w:rsidR="009A775C" w:rsidRPr="001F79FB">
        <w:rPr>
          <w:rFonts w:ascii="Calibri" w:hAnsi="Calibri" w:cs="Calibri"/>
          <w:iCs/>
          <w:sz w:val="20"/>
          <w:szCs w:val="20"/>
        </w:rPr>
        <w:t>X</w:t>
      </w:r>
      <w:r w:rsidRPr="001F79FB">
        <w:rPr>
          <w:rFonts w:ascii="Calibri" w:hAnsi="Calibri" w:cs="Calibri"/>
          <w:iCs/>
          <w:sz w:val="20"/>
          <w:szCs w:val="20"/>
        </w:rPr>
        <w:t xml:space="preserve"> among graduating class </w:t>
      </w:r>
    </w:p>
    <w:p w14:paraId="17C66F8E" w14:textId="77777777" w:rsidR="004E5F6D" w:rsidRPr="001F79FB" w:rsidRDefault="004E5F6D" w:rsidP="004E5F6D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iCs/>
          <w:sz w:val="20"/>
          <w:szCs w:val="20"/>
        </w:rPr>
        <w:t xml:space="preserve">Relevant subjects / skills (optional): </w:t>
      </w:r>
    </w:p>
    <w:p w14:paraId="5D3DACBE" w14:textId="77777777" w:rsidR="004A1014" w:rsidRPr="001F79FB" w:rsidRDefault="004A1014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color w:val="auto"/>
          <w:sz w:val="20"/>
          <w:szCs w:val="20"/>
          <w:lang w:val="en-GB"/>
        </w:rPr>
      </w:pPr>
    </w:p>
    <w:p w14:paraId="2218CA42" w14:textId="2B964800" w:rsidR="004A1014" w:rsidRPr="001F79FB" w:rsidRDefault="0067530E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eastAsia="es-ES"/>
        </w:rPr>
      </w:pPr>
      <w:r>
        <w:rPr>
          <w:rFonts w:ascii="Calibri" w:hAnsi="Calibri" w:cs="Calibri"/>
          <w:b/>
          <w:bCs/>
          <w:sz w:val="20"/>
          <w:szCs w:val="20"/>
          <w:lang w:eastAsia="es-ES"/>
        </w:rPr>
        <w:t>SEK International School - Qatar</w:t>
      </w:r>
      <w:r w:rsidR="00AF55C7" w:rsidRPr="001F79FB">
        <w:rPr>
          <w:rFonts w:ascii="Calibri" w:hAnsi="Calibri" w:cs="Calibri"/>
          <w:b/>
          <w:bCs/>
          <w:sz w:val="20"/>
          <w:szCs w:val="20"/>
          <w:lang w:eastAsia="es-ES"/>
        </w:rPr>
        <w:tab/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Doha</w:t>
      </w:r>
      <w:r w:rsidR="00A829AD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, </w:t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Qatar</w:t>
      </w:r>
    </w:p>
    <w:p w14:paraId="2C13FDE0" w14:textId="3B6F86BE" w:rsidR="004A1014" w:rsidRPr="001F79FB" w:rsidRDefault="004A1014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iCs/>
          <w:color w:val="auto"/>
          <w:sz w:val="20"/>
          <w:szCs w:val="20"/>
        </w:rPr>
      </w:pPr>
      <w:r w:rsidRPr="001F79FB">
        <w:rPr>
          <w:rFonts w:ascii="Calibri" w:hAnsi="Calibri" w:cs="Calibri"/>
          <w:b/>
          <w:bCs/>
          <w:iCs/>
          <w:color w:val="auto"/>
          <w:sz w:val="20"/>
          <w:szCs w:val="20"/>
        </w:rPr>
        <w:t>International Baccalaureate (IB)</w:t>
      </w:r>
      <w:r w:rsidR="00AF55C7" w:rsidRPr="001F79FB">
        <w:rPr>
          <w:rFonts w:ascii="Calibri" w:hAnsi="Calibri" w:cs="Calibri"/>
          <w:b/>
          <w:bCs/>
          <w:iCs/>
          <w:color w:val="auto"/>
          <w:sz w:val="20"/>
          <w:szCs w:val="20"/>
        </w:rPr>
        <w:tab/>
      </w:r>
      <w:r w:rsidR="0095381A"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 xml:space="preserve">Graduated: </w:t>
      </w:r>
      <w:r w:rsidR="00783D43" w:rsidRPr="001F79FB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 xml:space="preserve">June </w:t>
      </w:r>
      <w:r w:rsidR="0067530E">
        <w:rPr>
          <w:rFonts w:ascii="Calibri" w:hAnsi="Calibri" w:cs="Calibri"/>
          <w:b/>
          <w:bCs/>
          <w:color w:val="auto"/>
          <w:sz w:val="20"/>
          <w:szCs w:val="20"/>
          <w:lang w:eastAsia="es-ES"/>
        </w:rPr>
        <w:t>2024</w:t>
      </w:r>
    </w:p>
    <w:p w14:paraId="58D6803A" w14:textId="77777777" w:rsidR="00FF784C" w:rsidRPr="001F79FB" w:rsidRDefault="00FF784C" w:rsidP="006B1705">
      <w:pPr>
        <w:pStyle w:val="Default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C74747F" w14:textId="06A84C72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XPERIENCE </w:t>
      </w:r>
    </w:p>
    <w:p w14:paraId="1AA636D5" w14:textId="5827848F" w:rsidR="004A1014" w:rsidRPr="001F79FB" w:rsidRDefault="002B5656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</w:pP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“</w:t>
      </w:r>
      <w:r w:rsidR="0067530E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Texas A&amp;M University</w:t>
      </w: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”</w:t>
      </w:r>
      <w:r w:rsidR="0067530E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 xml:space="preserve"> – Electrical and Computer Engineering Dept.</w:t>
      </w:r>
      <w:r w:rsidR="00AF55C7" w:rsidRPr="001F79FB">
        <w:rPr>
          <w:rFonts w:ascii="Calibri" w:hAnsi="Calibri" w:cs="Calibri"/>
          <w:b/>
          <w:iCs/>
          <w:color w:val="000000"/>
          <w:sz w:val="20"/>
          <w:szCs w:val="20"/>
          <w:lang w:eastAsia="es-ES"/>
        </w:rPr>
        <w:tab/>
      </w:r>
      <w:r w:rsidR="0067530E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Doha</w:t>
      </w:r>
      <w:r w:rsidR="005C5F1F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 xml:space="preserve">, </w:t>
      </w:r>
      <w:r w:rsidR="0067530E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Qatar</w:t>
      </w:r>
    </w:p>
    <w:p w14:paraId="7592453E" w14:textId="69963B11" w:rsidR="004A1014" w:rsidRPr="001F79FB" w:rsidRDefault="0067530E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sz w:val="20"/>
          <w:szCs w:val="20"/>
          <w:lang w:eastAsia="es-ES"/>
        </w:rPr>
      </w:pP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Non-Affiliated Student Assistant</w:t>
      </w:r>
      <w:r w:rsidR="00AF55C7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ab/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October</w:t>
      </w:r>
      <w:r w:rsidR="001C360D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 </w:t>
      </w:r>
      <w:r w:rsidR="006C1A12" w:rsidRPr="001F79FB">
        <w:rPr>
          <w:rFonts w:ascii="Calibri" w:hAnsi="Calibri" w:cs="Calibri"/>
          <w:b/>
          <w:bCs/>
          <w:sz w:val="20"/>
          <w:szCs w:val="20"/>
          <w:lang w:eastAsia="es-ES"/>
        </w:rPr>
        <w:t>202</w:t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1</w:t>
      </w:r>
      <w:r w:rsidR="006C1A12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 </w:t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–</w:t>
      </w:r>
      <w:r w:rsidR="001C360D" w:rsidRPr="001F79FB">
        <w:rPr>
          <w:rFonts w:ascii="Calibri" w:hAnsi="Calibri" w:cs="Calibri"/>
          <w:b/>
          <w:bCs/>
          <w:sz w:val="20"/>
          <w:szCs w:val="20"/>
          <w:lang w:eastAsia="es-ES"/>
        </w:rPr>
        <w:t xml:space="preserve"> </w:t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April 2022</w:t>
      </w:r>
    </w:p>
    <w:p w14:paraId="077760C0" w14:textId="745FEF78" w:rsidR="004A1014" w:rsidRPr="001F79FB" w:rsidRDefault="00FE4519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bCs/>
          <w:iCs/>
          <w:sz w:val="20"/>
          <w:szCs w:val="20"/>
        </w:rPr>
      </w:pPr>
      <w:r>
        <w:rPr>
          <w:rFonts w:ascii="Calibri" w:hAnsi="Calibri" w:cs="Calibri"/>
          <w:bCs/>
          <w:iCs/>
          <w:sz w:val="20"/>
          <w:szCs w:val="20"/>
        </w:rPr>
        <w:t>Learning coding – python – projects – tic tac toe, calculator, etc.</w:t>
      </w:r>
    </w:p>
    <w:p w14:paraId="09C757BB" w14:textId="383BDB09" w:rsidR="004A1014" w:rsidRPr="001F79FB" w:rsidRDefault="004A1014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Inform</w:t>
      </w:r>
      <w:r w:rsidR="00837AC7" w:rsidRPr="001F79FB">
        <w:rPr>
          <w:rFonts w:ascii="Calibri" w:hAnsi="Calibri" w:cs="Calibri"/>
          <w:bCs/>
          <w:iCs/>
          <w:sz w:val="20"/>
          <w:szCs w:val="20"/>
        </w:rPr>
        <w:t>ing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potential clients 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 xml:space="preserve">about </w:t>
      </w:r>
      <w:r w:rsidRPr="001F79FB">
        <w:rPr>
          <w:rFonts w:ascii="Calibri" w:hAnsi="Calibri" w:cs="Calibri"/>
          <w:bCs/>
          <w:iCs/>
          <w:sz w:val="20"/>
          <w:szCs w:val="20"/>
        </w:rPr>
        <w:t>products and services</w:t>
      </w:r>
      <w:r w:rsidR="00055D69" w:rsidRPr="001F79FB">
        <w:rPr>
          <w:rFonts w:ascii="Calibri" w:hAnsi="Calibri" w:cs="Calibri"/>
          <w:bCs/>
          <w:iCs/>
          <w:sz w:val="20"/>
          <w:szCs w:val="20"/>
        </w:rPr>
        <w:t>, achieving 10% increase in products sold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. </w:t>
      </w:r>
    </w:p>
    <w:p w14:paraId="3F7D5A54" w14:textId="5B42F393" w:rsidR="004A1014" w:rsidRPr="001F79FB" w:rsidRDefault="007D223A" w:rsidP="006B1705">
      <w:pPr>
        <w:pStyle w:val="Default"/>
        <w:numPr>
          <w:ilvl w:val="0"/>
          <w:numId w:val="9"/>
        </w:numPr>
        <w:tabs>
          <w:tab w:val="right" w:pos="10773"/>
        </w:tabs>
        <w:ind w:right="27"/>
        <w:jc w:val="both"/>
        <w:rPr>
          <w:rFonts w:ascii="Calibri" w:hAnsi="Calibri" w:cs="Calibri"/>
          <w:sz w:val="20"/>
          <w:szCs w:val="20"/>
          <w:lang w:eastAsia="es-ES"/>
        </w:rPr>
      </w:pPr>
      <w:r w:rsidRPr="001F79FB">
        <w:rPr>
          <w:rFonts w:ascii="Calibri" w:hAnsi="Calibri" w:cs="Calibri"/>
          <w:bCs/>
          <w:iCs/>
          <w:sz w:val="20"/>
          <w:szCs w:val="20"/>
        </w:rPr>
        <w:t>Gain</w:t>
      </w:r>
      <w:r w:rsidR="00837AC7" w:rsidRPr="001F79FB">
        <w:rPr>
          <w:rFonts w:ascii="Calibri" w:hAnsi="Calibri" w:cs="Calibri"/>
          <w:bCs/>
          <w:iCs/>
          <w:sz w:val="20"/>
          <w:szCs w:val="20"/>
        </w:rPr>
        <w:t>ing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organizational skills by c</w:t>
      </w:r>
      <w:r w:rsidR="004A1014" w:rsidRPr="001F79FB">
        <w:rPr>
          <w:rFonts w:ascii="Calibri" w:hAnsi="Calibri" w:cs="Calibri"/>
          <w:bCs/>
          <w:iCs/>
          <w:sz w:val="20"/>
          <w:szCs w:val="20"/>
        </w:rPr>
        <w:t>arr</w:t>
      </w:r>
      <w:r w:rsidRPr="001F79FB">
        <w:rPr>
          <w:rFonts w:ascii="Calibri" w:hAnsi="Calibri" w:cs="Calibri"/>
          <w:bCs/>
          <w:iCs/>
          <w:sz w:val="20"/>
          <w:szCs w:val="20"/>
        </w:rPr>
        <w:t>ying</w:t>
      </w:r>
      <w:r w:rsidR="004A1014" w:rsidRPr="001F79FB">
        <w:rPr>
          <w:rFonts w:ascii="Calibri" w:hAnsi="Calibri" w:cs="Calibri"/>
          <w:bCs/>
          <w:iCs/>
          <w:sz w:val="20"/>
          <w:szCs w:val="20"/>
        </w:rPr>
        <w:t xml:space="preserve"> </w:t>
      </w:r>
      <w:r w:rsidR="004A1014" w:rsidRPr="001F79FB">
        <w:rPr>
          <w:rFonts w:ascii="Calibri" w:hAnsi="Calibri" w:cs="Calibri"/>
          <w:sz w:val="20"/>
          <w:szCs w:val="20"/>
          <w:lang w:eastAsia="es-ES"/>
        </w:rPr>
        <w:t>out central receptionist duties</w:t>
      </w:r>
      <w:r w:rsidR="00921CB3" w:rsidRPr="001F79FB">
        <w:rPr>
          <w:rFonts w:ascii="Calibri" w:hAnsi="Calibri" w:cs="Calibri"/>
          <w:sz w:val="20"/>
          <w:szCs w:val="20"/>
          <w:lang w:eastAsia="es-ES"/>
        </w:rPr>
        <w:t>.</w:t>
      </w:r>
      <w:r w:rsidR="004A1014" w:rsidRPr="001F79FB">
        <w:rPr>
          <w:rFonts w:ascii="Calibri" w:hAnsi="Calibri" w:cs="Calibri"/>
          <w:sz w:val="20"/>
          <w:szCs w:val="20"/>
          <w:lang w:eastAsia="es-ES"/>
        </w:rPr>
        <w:t xml:space="preserve"> </w:t>
      </w:r>
    </w:p>
    <w:p w14:paraId="035058F5" w14:textId="77777777" w:rsidR="002B5656" w:rsidRDefault="002B5656" w:rsidP="0067530E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3C9CB529" w14:textId="4237B0B4" w:rsidR="002B5656" w:rsidRDefault="002B5656" w:rsidP="002B5656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 w:rsidRPr="002B5656">
        <w:rPr>
          <w:rFonts w:ascii="Calibri" w:hAnsi="Calibri" w:cs="Calibri"/>
          <w:b/>
          <w:bCs/>
          <w:sz w:val="20"/>
          <w:szCs w:val="20"/>
        </w:rPr>
        <w:t>“MACEF”, Energy efficiency project and solar panels, Intern</w:t>
      </w:r>
      <w:r>
        <w:rPr>
          <w:rFonts w:ascii="Calibri" w:hAnsi="Calibri" w:cs="Calibri"/>
          <w:b/>
          <w:bCs/>
          <w:sz w:val="20"/>
          <w:szCs w:val="20"/>
        </w:rPr>
        <w:tab/>
        <w:t>Skopje, Macedonia</w:t>
      </w:r>
    </w:p>
    <w:p w14:paraId="4A71ADF8" w14:textId="052D10F1" w:rsidR="002B33AB" w:rsidRPr="00735EE4" w:rsidRDefault="006753B6" w:rsidP="00470E90">
      <w:pPr>
        <w:pStyle w:val="Default"/>
        <w:numPr>
          <w:ilvl w:val="0"/>
          <w:numId w:val="15"/>
        </w:numPr>
        <w:tabs>
          <w:tab w:val="right" w:pos="10773"/>
        </w:tabs>
        <w:ind w:right="27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etting into the world of renewable and green energy</w:t>
      </w:r>
      <w:r w:rsidR="002B5656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 xml:space="preserve">August </w:t>
      </w:r>
      <w:r w:rsidR="00F125E6">
        <w:rPr>
          <w:rFonts w:ascii="Calibri" w:hAnsi="Calibri" w:cs="Calibri"/>
          <w:b/>
          <w:bCs/>
          <w:sz w:val="20"/>
          <w:szCs w:val="20"/>
        </w:rPr>
        <w:t>2023</w:t>
      </w:r>
    </w:p>
    <w:p w14:paraId="499E72E2" w14:textId="775EB56C" w:rsidR="002B5656" w:rsidRDefault="006753B6" w:rsidP="006753B6">
      <w:pPr>
        <w:pStyle w:val="Default"/>
        <w:numPr>
          <w:ilvl w:val="0"/>
          <w:numId w:val="15"/>
        </w:numPr>
        <w:tabs>
          <w:tab w:val="right" w:pos="10773"/>
        </w:tabs>
        <w:ind w:right="27"/>
        <w:jc w:val="both"/>
        <w:rPr>
          <w:rFonts w:ascii="Calibri" w:hAnsi="Calibri" w:cs="Calibri"/>
          <w:sz w:val="20"/>
          <w:szCs w:val="20"/>
        </w:rPr>
      </w:pPr>
      <w:r w:rsidRPr="002E65E8">
        <w:rPr>
          <w:rFonts w:ascii="Calibri" w:hAnsi="Calibri" w:cs="Calibri"/>
          <w:sz w:val="20"/>
          <w:szCs w:val="20"/>
        </w:rPr>
        <w:t xml:space="preserve">Learning </w:t>
      </w:r>
      <w:r w:rsidR="002E65E8">
        <w:rPr>
          <w:rFonts w:ascii="Calibri" w:hAnsi="Calibri" w:cs="Calibri"/>
          <w:sz w:val="20"/>
          <w:szCs w:val="20"/>
        </w:rPr>
        <w:t xml:space="preserve">about solar panels and how they work </w:t>
      </w:r>
    </w:p>
    <w:p w14:paraId="7A192592" w14:textId="708BF72F" w:rsidR="002E65E8" w:rsidRDefault="002E65E8" w:rsidP="006753B6">
      <w:pPr>
        <w:pStyle w:val="Default"/>
        <w:numPr>
          <w:ilvl w:val="0"/>
          <w:numId w:val="15"/>
        </w:numPr>
        <w:tabs>
          <w:tab w:val="right" w:pos="10773"/>
        </w:tabs>
        <w:ind w:right="27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oing even deeper and learning on how to optimize them (</w:t>
      </w:r>
      <w:r w:rsidR="001F7A27">
        <w:rPr>
          <w:rFonts w:ascii="Calibri" w:hAnsi="Calibri" w:cs="Calibri"/>
          <w:sz w:val="20"/>
          <w:szCs w:val="20"/>
        </w:rPr>
        <w:t xml:space="preserve">e.g. </w:t>
      </w:r>
      <w:r>
        <w:rPr>
          <w:rFonts w:ascii="Calibri" w:hAnsi="Calibri" w:cs="Calibri"/>
          <w:sz w:val="20"/>
          <w:szCs w:val="20"/>
        </w:rPr>
        <w:t>rotating solar panels for maximum efficiency)</w:t>
      </w:r>
    </w:p>
    <w:p w14:paraId="1B1A8AA7" w14:textId="77777777" w:rsidR="00735EE4" w:rsidRDefault="00735EE4" w:rsidP="00735EE4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sz w:val="20"/>
          <w:szCs w:val="20"/>
        </w:rPr>
      </w:pPr>
    </w:p>
    <w:p w14:paraId="548EECAD" w14:textId="77777777" w:rsidR="00735EE4" w:rsidRDefault="00735EE4" w:rsidP="00735EE4">
      <w:pPr>
        <w:pStyle w:val="Default"/>
        <w:tabs>
          <w:tab w:val="right" w:pos="10773"/>
        </w:tabs>
        <w:ind w:right="27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Boston University Summer Program, Summer Term</w:t>
      </w:r>
      <w:r>
        <w:rPr>
          <w:rFonts w:ascii="Calibri" w:hAnsi="Calibri" w:cs="Calibri"/>
          <w:b/>
          <w:bCs/>
          <w:sz w:val="20"/>
          <w:szCs w:val="20"/>
        </w:rPr>
        <w:tab/>
        <w:t>Boston, MA, USA</w:t>
      </w:r>
    </w:p>
    <w:p w14:paraId="0FC35B36" w14:textId="0353C9B7" w:rsidR="00735EE4" w:rsidRPr="00735EE4" w:rsidRDefault="00735EE4" w:rsidP="00735EE4">
      <w:pPr>
        <w:pStyle w:val="Default"/>
        <w:numPr>
          <w:ilvl w:val="0"/>
          <w:numId w:val="15"/>
        </w:numPr>
        <w:tabs>
          <w:tab w:val="right" w:pos="10773"/>
        </w:tabs>
        <w:ind w:right="27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ttended multiple seminars, including computer science and creative writing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 xml:space="preserve">June </w:t>
      </w:r>
      <w:r w:rsidRPr="00F125E6">
        <w:rPr>
          <w:rFonts w:ascii="Calibri" w:hAnsi="Calibri" w:cs="Calibri"/>
          <w:b/>
          <w:bCs/>
          <w:sz w:val="20"/>
          <w:szCs w:val="20"/>
        </w:rPr>
        <w:t>202</w:t>
      </w:r>
      <w:r>
        <w:rPr>
          <w:rFonts w:ascii="Calibri" w:hAnsi="Calibri" w:cs="Calibri"/>
          <w:b/>
          <w:bCs/>
          <w:sz w:val="20"/>
          <w:szCs w:val="20"/>
        </w:rPr>
        <w:t>3</w:t>
      </w:r>
    </w:p>
    <w:p w14:paraId="36C72B13" w14:textId="77777777" w:rsidR="006753B6" w:rsidRPr="002B5656" w:rsidRDefault="006753B6" w:rsidP="002B5656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093652E3" w14:textId="6C84233D" w:rsidR="002B5656" w:rsidRDefault="002B5656" w:rsidP="002B5656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 w:rsidRPr="002B5656">
        <w:rPr>
          <w:rFonts w:ascii="Calibri" w:hAnsi="Calibri" w:cs="Calibri"/>
          <w:b/>
          <w:bCs/>
          <w:sz w:val="20"/>
          <w:szCs w:val="20"/>
        </w:rPr>
        <w:t>“Accent Computers”, IT solutions for medium business, Intern</w:t>
      </w:r>
      <w:r>
        <w:rPr>
          <w:rFonts w:ascii="Calibri" w:hAnsi="Calibri" w:cs="Calibri"/>
          <w:b/>
          <w:bCs/>
          <w:sz w:val="20"/>
          <w:szCs w:val="20"/>
        </w:rPr>
        <w:tab/>
        <w:t>Skopje, Macedonia</w:t>
      </w:r>
    </w:p>
    <w:p w14:paraId="5CD99CBA" w14:textId="6D2AE2D9" w:rsidR="002B5656" w:rsidRPr="00F125E6" w:rsidRDefault="00F125E6" w:rsidP="00F125E6">
      <w:pPr>
        <w:pStyle w:val="Default"/>
        <w:numPr>
          <w:ilvl w:val="0"/>
          <w:numId w:val="14"/>
        </w:numPr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hadowing and becoming acclimated to company work</w:t>
      </w:r>
      <w:r>
        <w:rPr>
          <w:rFonts w:ascii="Calibri" w:hAnsi="Calibri" w:cs="Calibri"/>
          <w:sz w:val="20"/>
          <w:szCs w:val="20"/>
        </w:rPr>
        <w:tab/>
      </w:r>
      <w:r w:rsidR="006753B6">
        <w:rPr>
          <w:rFonts w:ascii="Calibri" w:hAnsi="Calibri" w:cs="Calibri"/>
          <w:b/>
          <w:bCs/>
          <w:sz w:val="20"/>
          <w:szCs w:val="20"/>
        </w:rPr>
        <w:t>July</w:t>
      </w:r>
      <w:r>
        <w:rPr>
          <w:rFonts w:ascii="Calibri" w:hAnsi="Calibri" w:cs="Calibri"/>
          <w:b/>
          <w:bCs/>
          <w:sz w:val="20"/>
          <w:szCs w:val="20"/>
        </w:rPr>
        <w:t xml:space="preserve"> 2022</w:t>
      </w:r>
    </w:p>
    <w:p w14:paraId="44D735B1" w14:textId="71C58AB7" w:rsidR="00F125E6" w:rsidRPr="00F125E6" w:rsidRDefault="00F125E6" w:rsidP="00F125E6">
      <w:pPr>
        <w:pStyle w:val="Default"/>
        <w:numPr>
          <w:ilvl w:val="0"/>
          <w:numId w:val="14"/>
        </w:numPr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oftware - Learning beginnings and basics of coding</w:t>
      </w:r>
    </w:p>
    <w:p w14:paraId="40214982" w14:textId="53EF4F84" w:rsidR="002B5656" w:rsidRPr="00470E90" w:rsidRDefault="00F125E6" w:rsidP="002B5656">
      <w:pPr>
        <w:pStyle w:val="Default"/>
        <w:numPr>
          <w:ilvl w:val="0"/>
          <w:numId w:val="14"/>
        </w:numPr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ardware – Shadowing a hardware engineer fixing computers</w:t>
      </w:r>
    </w:p>
    <w:p w14:paraId="439CC4F8" w14:textId="7817953B" w:rsidR="00FF784C" w:rsidRPr="0067530E" w:rsidRDefault="00317A52" w:rsidP="002B5656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Cs/>
          <w:i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ab/>
      </w:r>
    </w:p>
    <w:p w14:paraId="33C98490" w14:textId="3F0D8AAC" w:rsidR="00520181" w:rsidRPr="001F79FB" w:rsidRDefault="005B2275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EXTRACURRICULAR ACTIVITIES</w:t>
      </w:r>
    </w:p>
    <w:p w14:paraId="13C9DA45" w14:textId="33D58C56" w:rsidR="006753B6" w:rsidRPr="006753B6" w:rsidRDefault="006753B6" w:rsidP="004358E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6753B6">
        <w:rPr>
          <w:rFonts w:ascii="Calibri" w:hAnsi="Calibri" w:cs="Calibri"/>
          <w:b/>
          <w:sz w:val="20"/>
          <w:szCs w:val="20"/>
        </w:rPr>
        <w:t>High School Voluntary Service:</w:t>
      </w:r>
      <w:r w:rsidRPr="006753B6">
        <w:rPr>
          <w:rFonts w:ascii="Calibri" w:hAnsi="Calibri" w:cs="Calibri"/>
          <w:bCs/>
          <w:sz w:val="20"/>
          <w:szCs w:val="20"/>
        </w:rPr>
        <w:t xml:space="preserve"> Leading a project of renovating a skateboard ramp with classmates (Doha, Qatar. 2023-2024)</w:t>
      </w:r>
    </w:p>
    <w:p w14:paraId="148CEBA8" w14:textId="1D0D17BB" w:rsidR="006753B6" w:rsidRDefault="006753B6" w:rsidP="004358E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FIFA World Cup: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6753B6">
        <w:rPr>
          <w:rFonts w:ascii="Calibri" w:hAnsi="Calibri" w:cs="Calibri"/>
          <w:sz w:val="20"/>
          <w:szCs w:val="20"/>
        </w:rPr>
        <w:t>Volunteering to be flag bearer at Canada vs Morrocco</w:t>
      </w:r>
      <w:r>
        <w:rPr>
          <w:rFonts w:ascii="Calibri" w:hAnsi="Calibri" w:cs="Calibri"/>
          <w:sz w:val="20"/>
          <w:szCs w:val="20"/>
        </w:rPr>
        <w:t xml:space="preserve"> (Doha, Qatar. 2024)</w:t>
      </w:r>
    </w:p>
    <w:p w14:paraId="28E477B2" w14:textId="34AB4A3A" w:rsidR="006753B6" w:rsidRPr="006753B6" w:rsidRDefault="006753B6" w:rsidP="004358E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/>
          <w:sz w:val="20"/>
          <w:szCs w:val="20"/>
        </w:rPr>
      </w:pPr>
      <w:proofErr w:type="spellStart"/>
      <w:r w:rsidRPr="006753B6">
        <w:rPr>
          <w:rFonts w:ascii="Calibri" w:hAnsi="Calibri" w:cs="Calibri"/>
          <w:b/>
          <w:sz w:val="20"/>
          <w:szCs w:val="20"/>
        </w:rPr>
        <w:t>Olkoroi</w:t>
      </w:r>
      <w:proofErr w:type="spellEnd"/>
      <w:r w:rsidRPr="006753B6">
        <w:rPr>
          <w:rFonts w:ascii="Calibri" w:hAnsi="Calibri" w:cs="Calibri"/>
          <w:b/>
          <w:sz w:val="20"/>
          <w:szCs w:val="20"/>
        </w:rPr>
        <w:t xml:space="preserve"> Wilderness Camp</w:t>
      </w:r>
      <w:r>
        <w:rPr>
          <w:rFonts w:ascii="Calibri" w:hAnsi="Calibri" w:cs="Calibri"/>
          <w:b/>
          <w:sz w:val="20"/>
          <w:szCs w:val="20"/>
        </w:rPr>
        <w:t xml:space="preserve">: </w:t>
      </w:r>
      <w:r>
        <w:rPr>
          <w:rFonts w:ascii="Calibri" w:hAnsi="Calibri" w:cs="Calibri"/>
          <w:bCs/>
          <w:sz w:val="20"/>
          <w:szCs w:val="20"/>
        </w:rPr>
        <w:t xml:space="preserve">Community project volunteer (Maasai Mara, Kenya) </w:t>
      </w:r>
    </w:p>
    <w:p w14:paraId="5058BA7F" w14:textId="77777777" w:rsidR="00390660" w:rsidRPr="002E46E8" w:rsidRDefault="00390660" w:rsidP="00390660">
      <w:pPr>
        <w:pStyle w:val="Default"/>
        <w:tabs>
          <w:tab w:val="right" w:pos="10620"/>
        </w:tabs>
        <w:ind w:left="360"/>
        <w:jc w:val="both"/>
        <w:rPr>
          <w:rFonts w:ascii="Calibri" w:hAnsi="Calibri" w:cs="Calibri"/>
          <w:strike/>
          <w:sz w:val="20"/>
          <w:szCs w:val="20"/>
        </w:rPr>
      </w:pPr>
    </w:p>
    <w:p w14:paraId="1A433439" w14:textId="7ED98E3A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ADDITIONAL INFORMATION </w:t>
      </w:r>
    </w:p>
    <w:p w14:paraId="29A0B650" w14:textId="5446E934" w:rsidR="00390660" w:rsidRPr="00390660" w:rsidRDefault="00390660" w:rsidP="00390660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 xml:space="preserve">Languages: </w:t>
      </w:r>
      <w:r w:rsidR="0067530E">
        <w:rPr>
          <w:rFonts w:ascii="Calibri" w:hAnsi="Calibri" w:cs="Calibri"/>
          <w:b/>
          <w:sz w:val="20"/>
          <w:szCs w:val="20"/>
        </w:rPr>
        <w:t xml:space="preserve">Macedonian </w:t>
      </w:r>
      <w:r w:rsidR="0067530E" w:rsidRPr="001F79FB">
        <w:rPr>
          <w:rFonts w:ascii="Calibri" w:hAnsi="Calibri" w:cs="Calibri"/>
          <w:sz w:val="20"/>
          <w:szCs w:val="20"/>
        </w:rPr>
        <w:t xml:space="preserve">(Native). </w:t>
      </w:r>
      <w:r w:rsidR="0067530E">
        <w:rPr>
          <w:rFonts w:ascii="Calibri" w:hAnsi="Calibri" w:cs="Calibri"/>
          <w:b/>
          <w:sz w:val="20"/>
          <w:szCs w:val="20"/>
        </w:rPr>
        <w:t>English</w:t>
      </w:r>
      <w:r w:rsidRPr="001F79FB">
        <w:rPr>
          <w:rFonts w:ascii="Calibri" w:hAnsi="Calibri" w:cs="Calibri"/>
          <w:sz w:val="20"/>
          <w:szCs w:val="20"/>
        </w:rPr>
        <w:t xml:space="preserve"> (Native). </w:t>
      </w:r>
      <w:r w:rsidR="0067530E">
        <w:rPr>
          <w:rFonts w:ascii="Calibri" w:hAnsi="Calibri" w:cs="Calibri"/>
          <w:b/>
          <w:sz w:val="20"/>
          <w:szCs w:val="20"/>
        </w:rPr>
        <w:t>Spanish</w:t>
      </w:r>
      <w:r w:rsidRPr="001F79FB">
        <w:rPr>
          <w:rFonts w:ascii="Calibri" w:hAnsi="Calibri" w:cs="Calibri"/>
          <w:sz w:val="20"/>
          <w:szCs w:val="20"/>
        </w:rPr>
        <w:t xml:space="preserve"> (</w:t>
      </w:r>
      <w:r w:rsidR="0067530E">
        <w:rPr>
          <w:rFonts w:ascii="Calibri" w:hAnsi="Calibri" w:cs="Calibri"/>
          <w:sz w:val="20"/>
          <w:szCs w:val="20"/>
        </w:rPr>
        <w:t>Intermediate</w:t>
      </w:r>
      <w:r w:rsidRPr="001F79FB">
        <w:rPr>
          <w:rFonts w:ascii="Calibri" w:hAnsi="Calibri" w:cs="Calibri"/>
          <w:sz w:val="20"/>
          <w:szCs w:val="20"/>
        </w:rPr>
        <w:t>,</w:t>
      </w:r>
      <w:r w:rsidR="0067530E">
        <w:rPr>
          <w:rFonts w:ascii="Calibri" w:hAnsi="Calibri" w:cs="Calibri"/>
          <w:sz w:val="20"/>
          <w:szCs w:val="20"/>
        </w:rPr>
        <w:t xml:space="preserve"> 6 years of </w:t>
      </w:r>
      <w:r w:rsidR="00CB77CE">
        <w:rPr>
          <w:rFonts w:ascii="Calibri" w:hAnsi="Calibri" w:cs="Calibri"/>
          <w:sz w:val="20"/>
          <w:szCs w:val="20"/>
        </w:rPr>
        <w:t>study</w:t>
      </w:r>
      <w:r w:rsidRPr="001F79FB">
        <w:rPr>
          <w:rFonts w:ascii="Calibri" w:hAnsi="Calibri" w:cs="Calibri"/>
          <w:sz w:val="20"/>
          <w:szCs w:val="20"/>
        </w:rPr>
        <w:t xml:space="preserve">). </w:t>
      </w:r>
      <w:r w:rsidR="00CB77CE">
        <w:rPr>
          <w:rFonts w:ascii="Calibri" w:hAnsi="Calibri" w:cs="Calibri"/>
          <w:b/>
          <w:bCs/>
          <w:sz w:val="20"/>
          <w:szCs w:val="20"/>
        </w:rPr>
        <w:t>German</w:t>
      </w:r>
      <w:r w:rsidRPr="001F79FB">
        <w:rPr>
          <w:rFonts w:ascii="Calibri" w:hAnsi="Calibri" w:cs="Calibri"/>
          <w:sz w:val="20"/>
          <w:szCs w:val="20"/>
        </w:rPr>
        <w:t xml:space="preserve"> (</w:t>
      </w:r>
      <w:r w:rsidR="00CB77CE">
        <w:rPr>
          <w:rFonts w:ascii="Calibri" w:hAnsi="Calibri" w:cs="Calibri"/>
          <w:sz w:val="20"/>
          <w:szCs w:val="20"/>
        </w:rPr>
        <w:t>Beginner</w:t>
      </w:r>
      <w:r w:rsidRPr="001F79FB">
        <w:rPr>
          <w:rFonts w:ascii="Calibri" w:hAnsi="Calibri" w:cs="Calibri"/>
          <w:sz w:val="20"/>
          <w:szCs w:val="20"/>
        </w:rPr>
        <w:t>).</w:t>
      </w:r>
    </w:p>
    <w:p w14:paraId="1B425E64" w14:textId="3353FF36" w:rsidR="008F58FA" w:rsidRPr="001F79FB" w:rsidRDefault="008C5DBD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 xml:space="preserve">Computer Skills: </w:t>
      </w:r>
      <w:r w:rsidR="00F91C61" w:rsidRPr="001F79FB">
        <w:rPr>
          <w:rFonts w:ascii="Calibri" w:hAnsi="Calibri" w:cs="Calibri"/>
          <w:sz w:val="20"/>
          <w:szCs w:val="20"/>
        </w:rPr>
        <w:t xml:space="preserve">Advanced user of </w:t>
      </w:r>
      <w:r w:rsidRPr="001F79FB">
        <w:rPr>
          <w:rFonts w:ascii="Calibri" w:hAnsi="Calibri" w:cs="Calibri"/>
          <w:sz w:val="20"/>
          <w:szCs w:val="20"/>
        </w:rPr>
        <w:t>MS Office</w:t>
      </w:r>
      <w:r w:rsidR="00F91C61" w:rsidRPr="001F79FB">
        <w:rPr>
          <w:rFonts w:ascii="Calibri" w:hAnsi="Calibri" w:cs="Calibri"/>
          <w:sz w:val="20"/>
          <w:szCs w:val="20"/>
        </w:rPr>
        <w:t xml:space="preserve"> and Mac</w:t>
      </w:r>
      <w:r w:rsidR="002E79ED" w:rsidRPr="001F79FB">
        <w:rPr>
          <w:rFonts w:ascii="Calibri" w:hAnsi="Calibri" w:cs="Calibri"/>
          <w:sz w:val="20"/>
          <w:szCs w:val="20"/>
        </w:rPr>
        <w:t>,</w:t>
      </w:r>
      <w:r w:rsidR="00F91C61" w:rsidRPr="001F79FB">
        <w:rPr>
          <w:rFonts w:ascii="Calibri" w:hAnsi="Calibri" w:cs="Calibri"/>
          <w:sz w:val="20"/>
          <w:szCs w:val="20"/>
        </w:rPr>
        <w:t xml:space="preserve"> </w:t>
      </w:r>
      <w:r w:rsidR="00F125E6">
        <w:rPr>
          <w:rFonts w:ascii="Calibri" w:hAnsi="Calibri" w:cs="Calibri"/>
          <w:sz w:val="20"/>
          <w:szCs w:val="20"/>
        </w:rPr>
        <w:t>V</w:t>
      </w:r>
      <w:r w:rsidR="00562BBD" w:rsidRPr="001F79FB">
        <w:rPr>
          <w:rFonts w:ascii="Calibri" w:hAnsi="Calibri" w:cs="Calibri"/>
          <w:sz w:val="20"/>
          <w:szCs w:val="20"/>
        </w:rPr>
        <w:t xml:space="preserve">ideo </w:t>
      </w:r>
      <w:r w:rsidR="00FE4519">
        <w:rPr>
          <w:rFonts w:ascii="Calibri" w:hAnsi="Calibri" w:cs="Calibri"/>
          <w:sz w:val="20"/>
          <w:szCs w:val="20"/>
        </w:rPr>
        <w:t xml:space="preserve">and photo </w:t>
      </w:r>
      <w:r w:rsidR="00562BBD" w:rsidRPr="001F79FB">
        <w:rPr>
          <w:rFonts w:ascii="Calibri" w:hAnsi="Calibri" w:cs="Calibri"/>
          <w:sz w:val="20"/>
          <w:szCs w:val="20"/>
        </w:rPr>
        <w:t xml:space="preserve">editing </w:t>
      </w:r>
      <w:r w:rsidR="00F91C61" w:rsidRPr="001F79FB">
        <w:rPr>
          <w:rFonts w:ascii="Calibri" w:hAnsi="Calibri" w:cs="Calibri"/>
          <w:sz w:val="20"/>
          <w:szCs w:val="20"/>
        </w:rPr>
        <w:t>software</w:t>
      </w:r>
      <w:r w:rsidR="00562BBD" w:rsidRPr="001F79FB">
        <w:rPr>
          <w:rFonts w:ascii="Calibri" w:hAnsi="Calibri" w:cs="Calibri"/>
          <w:sz w:val="20"/>
          <w:szCs w:val="20"/>
        </w:rPr>
        <w:t xml:space="preserve">, </w:t>
      </w:r>
      <w:proofErr w:type="gramStart"/>
      <w:r w:rsidR="00F125E6">
        <w:rPr>
          <w:rFonts w:ascii="Calibri" w:hAnsi="Calibri" w:cs="Calibri"/>
          <w:sz w:val="20"/>
          <w:szCs w:val="20"/>
        </w:rPr>
        <w:t>S</w:t>
      </w:r>
      <w:r w:rsidR="002E79ED" w:rsidRPr="001F79FB">
        <w:rPr>
          <w:rFonts w:ascii="Calibri" w:hAnsi="Calibri" w:cs="Calibri"/>
          <w:sz w:val="20"/>
          <w:szCs w:val="20"/>
        </w:rPr>
        <w:t>ocial</w:t>
      </w:r>
      <w:proofErr w:type="gramEnd"/>
      <w:r w:rsidR="002E79ED" w:rsidRPr="001F79FB">
        <w:rPr>
          <w:rFonts w:ascii="Calibri" w:hAnsi="Calibri" w:cs="Calibri"/>
          <w:sz w:val="20"/>
          <w:szCs w:val="20"/>
        </w:rPr>
        <w:t xml:space="preserve"> </w:t>
      </w:r>
      <w:r w:rsidR="00F91C61" w:rsidRPr="001F79FB">
        <w:rPr>
          <w:rFonts w:ascii="Calibri" w:hAnsi="Calibri" w:cs="Calibri"/>
          <w:sz w:val="20"/>
          <w:szCs w:val="20"/>
        </w:rPr>
        <w:t xml:space="preserve">media </w:t>
      </w:r>
      <w:r w:rsidR="002E79ED" w:rsidRPr="001F79FB">
        <w:rPr>
          <w:rFonts w:ascii="Calibri" w:hAnsi="Calibri" w:cs="Calibri"/>
          <w:sz w:val="20"/>
          <w:szCs w:val="20"/>
        </w:rPr>
        <w:t>networks.</w:t>
      </w:r>
    </w:p>
    <w:p w14:paraId="0D39F338" w14:textId="65BCC4D1" w:rsidR="008F58FA" w:rsidRPr="001F79FB" w:rsidRDefault="008C5DBD" w:rsidP="006B1705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1F79FB">
        <w:rPr>
          <w:rFonts w:ascii="Calibri" w:hAnsi="Calibri" w:cs="Calibri"/>
          <w:b/>
          <w:sz w:val="20"/>
          <w:szCs w:val="20"/>
        </w:rPr>
        <w:t>Other courses:</w:t>
      </w:r>
      <w:r w:rsidR="00CB77CE">
        <w:rPr>
          <w:rFonts w:ascii="Calibri" w:hAnsi="Calibri" w:cs="Calibri"/>
          <w:b/>
          <w:sz w:val="20"/>
          <w:szCs w:val="20"/>
        </w:rPr>
        <w:t xml:space="preserve"> </w:t>
      </w:r>
      <w:r w:rsidR="00FE4519" w:rsidRPr="002E46E8">
        <w:rPr>
          <w:rFonts w:ascii="Calibri" w:hAnsi="Calibri" w:cs="Calibri"/>
          <w:bCs/>
          <w:sz w:val="20"/>
          <w:szCs w:val="20"/>
        </w:rPr>
        <w:t>UDEMY</w:t>
      </w:r>
      <w:r w:rsidR="00FE4519">
        <w:rPr>
          <w:rFonts w:ascii="Calibri" w:hAnsi="Calibri" w:cs="Calibri"/>
          <w:bCs/>
          <w:sz w:val="20"/>
          <w:szCs w:val="20"/>
        </w:rPr>
        <w:t xml:space="preserve"> Complete Python Bootcamp (2024), Global Studies Institute Brain Camp (2023), </w:t>
      </w:r>
      <w:r w:rsidR="002E46E8">
        <w:rPr>
          <w:rFonts w:ascii="Calibri" w:hAnsi="Calibri" w:cs="Calibri"/>
          <w:bCs/>
          <w:sz w:val="20"/>
          <w:szCs w:val="20"/>
        </w:rPr>
        <w:t>STEM Academy</w:t>
      </w:r>
      <w:r w:rsidR="00CB77CE" w:rsidRPr="002E46E8">
        <w:rPr>
          <w:rFonts w:ascii="Calibri" w:hAnsi="Calibri" w:cs="Calibri"/>
          <w:bCs/>
          <w:sz w:val="20"/>
          <w:szCs w:val="20"/>
        </w:rPr>
        <w:t xml:space="preserve"> course (</w:t>
      </w:r>
      <w:r w:rsidR="002E46E8">
        <w:rPr>
          <w:rFonts w:ascii="Calibri" w:hAnsi="Calibri" w:cs="Calibri"/>
          <w:bCs/>
          <w:sz w:val="20"/>
          <w:szCs w:val="20"/>
        </w:rPr>
        <w:t>2021</w:t>
      </w:r>
      <w:r w:rsidR="00CB77CE" w:rsidRPr="002E46E8">
        <w:rPr>
          <w:rFonts w:ascii="Calibri" w:hAnsi="Calibri" w:cs="Calibri"/>
          <w:bCs/>
          <w:sz w:val="20"/>
          <w:szCs w:val="20"/>
        </w:rPr>
        <w:t xml:space="preserve">), </w:t>
      </w:r>
      <w:r w:rsidR="00FE4519">
        <w:rPr>
          <w:rFonts w:ascii="Calibri" w:hAnsi="Calibri" w:cs="Calibri"/>
          <w:bCs/>
          <w:sz w:val="20"/>
          <w:szCs w:val="20"/>
        </w:rPr>
        <w:t xml:space="preserve">Adobe Premiere Pro Video Editing Course (2021), Qatar Hackathon (2021), </w:t>
      </w:r>
    </w:p>
    <w:p w14:paraId="11E32CEB" w14:textId="4A17B9FC" w:rsidR="00010748" w:rsidRPr="008D1C5B" w:rsidRDefault="0044505E" w:rsidP="00010748">
      <w:pPr>
        <w:pStyle w:val="Default"/>
        <w:numPr>
          <w:ilvl w:val="0"/>
          <w:numId w:val="9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Interests</w:t>
      </w:r>
      <w:r w:rsidR="008C5DBD" w:rsidRPr="001F79FB">
        <w:rPr>
          <w:rFonts w:ascii="Calibri" w:hAnsi="Calibri" w:cs="Calibri"/>
          <w:b/>
          <w:sz w:val="20"/>
          <w:szCs w:val="20"/>
        </w:rPr>
        <w:t>:</w:t>
      </w:r>
      <w:r w:rsidR="008C5DBD" w:rsidRPr="001F79FB">
        <w:rPr>
          <w:rFonts w:ascii="Calibri" w:hAnsi="Calibri" w:cs="Calibri"/>
          <w:sz w:val="20"/>
          <w:szCs w:val="20"/>
        </w:rPr>
        <w:t xml:space="preserve"> </w:t>
      </w:r>
      <w:r w:rsidR="00FE4519">
        <w:rPr>
          <w:rFonts w:ascii="Calibri" w:hAnsi="Calibri" w:cs="Calibri"/>
          <w:sz w:val="20"/>
          <w:szCs w:val="20"/>
        </w:rPr>
        <w:t>Intense basketball training and competitions (last 5 years), Running (Half-Marathon race, 10km races), Avid book reader,</w:t>
      </w:r>
      <w:r w:rsidR="0026586F">
        <w:rPr>
          <w:rFonts w:ascii="Calibri" w:hAnsi="Calibri" w:cs="Calibri"/>
          <w:sz w:val="20"/>
          <w:szCs w:val="20"/>
        </w:rPr>
        <w:t xml:space="preserve"> Playing the Cello (6 years of experience and some live performances)</w:t>
      </w:r>
    </w:p>
    <w:sectPr w:rsidR="00010748" w:rsidRPr="008D1C5B" w:rsidSect="008F58FA">
      <w:pgSz w:w="12240" w:h="15840"/>
      <w:pgMar w:top="720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6C4C1" w14:textId="77777777" w:rsidR="000311A5" w:rsidRDefault="000311A5" w:rsidP="00990956">
      <w:pPr>
        <w:spacing w:after="0" w:line="240" w:lineRule="auto"/>
      </w:pPr>
      <w:r>
        <w:separator/>
      </w:r>
    </w:p>
  </w:endnote>
  <w:endnote w:type="continuationSeparator" w:id="0">
    <w:p w14:paraId="1EE4D88A" w14:textId="77777777" w:rsidR="000311A5" w:rsidRDefault="000311A5" w:rsidP="00990956">
      <w:pPr>
        <w:spacing w:after="0" w:line="240" w:lineRule="auto"/>
      </w:pPr>
      <w:r>
        <w:continuationSeparator/>
      </w:r>
    </w:p>
  </w:endnote>
  <w:endnote w:type="continuationNotice" w:id="1">
    <w:p w14:paraId="479969CD" w14:textId="77777777" w:rsidR="000311A5" w:rsidRDefault="000311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F7907" w14:textId="77777777" w:rsidR="000311A5" w:rsidRDefault="000311A5" w:rsidP="00990956">
      <w:pPr>
        <w:spacing w:after="0" w:line="240" w:lineRule="auto"/>
      </w:pPr>
      <w:r>
        <w:separator/>
      </w:r>
    </w:p>
  </w:footnote>
  <w:footnote w:type="continuationSeparator" w:id="0">
    <w:p w14:paraId="1E505DEE" w14:textId="77777777" w:rsidR="000311A5" w:rsidRDefault="000311A5" w:rsidP="00990956">
      <w:pPr>
        <w:spacing w:after="0" w:line="240" w:lineRule="auto"/>
      </w:pPr>
      <w:r>
        <w:continuationSeparator/>
      </w:r>
    </w:p>
  </w:footnote>
  <w:footnote w:type="continuationNotice" w:id="1">
    <w:p w14:paraId="2DCB7CF0" w14:textId="77777777" w:rsidR="000311A5" w:rsidRDefault="000311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A7DA0"/>
    <w:multiLevelType w:val="hybridMultilevel"/>
    <w:tmpl w:val="758E3550"/>
    <w:lvl w:ilvl="0" w:tplc="6DEA32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62E02"/>
    <w:multiLevelType w:val="hybridMultilevel"/>
    <w:tmpl w:val="78887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55A59"/>
    <w:multiLevelType w:val="hybridMultilevel"/>
    <w:tmpl w:val="9C4480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A4498"/>
    <w:multiLevelType w:val="hybridMultilevel"/>
    <w:tmpl w:val="E06AD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4146B"/>
    <w:multiLevelType w:val="hybridMultilevel"/>
    <w:tmpl w:val="DD8AAD8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7D1389"/>
    <w:multiLevelType w:val="hybridMultilevel"/>
    <w:tmpl w:val="2AF42F7E"/>
    <w:lvl w:ilvl="0" w:tplc="4EE4D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B842ED"/>
    <w:multiLevelType w:val="hybridMultilevel"/>
    <w:tmpl w:val="FAB46F4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112523"/>
    <w:multiLevelType w:val="hybridMultilevel"/>
    <w:tmpl w:val="2D82488A"/>
    <w:lvl w:ilvl="0" w:tplc="4FBC61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9E294B"/>
    <w:multiLevelType w:val="hybridMultilevel"/>
    <w:tmpl w:val="A600D9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D218B2"/>
    <w:multiLevelType w:val="hybridMultilevel"/>
    <w:tmpl w:val="4AC4B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B5D8E"/>
    <w:multiLevelType w:val="hybridMultilevel"/>
    <w:tmpl w:val="92C04A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E5B78"/>
    <w:multiLevelType w:val="hybridMultilevel"/>
    <w:tmpl w:val="7C9620C6"/>
    <w:lvl w:ilvl="0" w:tplc="0C0A0001">
      <w:start w:val="1"/>
      <w:numFmt w:val="bullet"/>
      <w:lvlText w:val=""/>
      <w:lvlJc w:val="left"/>
      <w:pPr>
        <w:ind w:left="29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2" w15:restartNumberingAfterBreak="0">
    <w:nsid w:val="66B75480"/>
    <w:multiLevelType w:val="hybridMultilevel"/>
    <w:tmpl w:val="14D8FB78"/>
    <w:lvl w:ilvl="0" w:tplc="4ABEF290">
      <w:numFmt w:val="bullet"/>
      <w:lvlText w:val="-"/>
      <w:lvlJc w:val="left"/>
      <w:pPr>
        <w:ind w:left="720" w:hanging="360"/>
      </w:pPr>
      <w:rPr>
        <w:rFonts w:ascii="Cambria" w:eastAsia="Calibri" w:hAnsi="Cambria" w:cs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16708E"/>
    <w:multiLevelType w:val="hybridMultilevel"/>
    <w:tmpl w:val="CF0CA15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0C1F14"/>
    <w:multiLevelType w:val="hybridMultilevel"/>
    <w:tmpl w:val="02B07A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913853">
    <w:abstractNumId w:val="4"/>
  </w:num>
  <w:num w:numId="2" w16cid:durableId="2098401343">
    <w:abstractNumId w:val="6"/>
  </w:num>
  <w:num w:numId="3" w16cid:durableId="1154184633">
    <w:abstractNumId w:val="7"/>
  </w:num>
  <w:num w:numId="4" w16cid:durableId="1388650467">
    <w:abstractNumId w:val="5"/>
  </w:num>
  <w:num w:numId="5" w16cid:durableId="1331909354">
    <w:abstractNumId w:val="10"/>
  </w:num>
  <w:num w:numId="6" w16cid:durableId="1934362845">
    <w:abstractNumId w:val="13"/>
  </w:num>
  <w:num w:numId="7" w16cid:durableId="795410984">
    <w:abstractNumId w:val="12"/>
  </w:num>
  <w:num w:numId="8" w16cid:durableId="493109132">
    <w:abstractNumId w:val="2"/>
  </w:num>
  <w:num w:numId="9" w16cid:durableId="1451702803">
    <w:abstractNumId w:val="8"/>
  </w:num>
  <w:num w:numId="10" w16cid:durableId="204221846">
    <w:abstractNumId w:val="11"/>
  </w:num>
  <w:num w:numId="11" w16cid:durableId="1210648460">
    <w:abstractNumId w:val="0"/>
  </w:num>
  <w:num w:numId="12" w16cid:durableId="1971663341">
    <w:abstractNumId w:val="1"/>
  </w:num>
  <w:num w:numId="13" w16cid:durableId="40374007">
    <w:abstractNumId w:val="9"/>
  </w:num>
  <w:num w:numId="14" w16cid:durableId="115565451">
    <w:abstractNumId w:val="3"/>
  </w:num>
  <w:num w:numId="15" w16cid:durableId="5773722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MDIyNTM2MzM3sDRT0lEKTi0uzszPAykwrgUA1LSXuiwAAAA="/>
  </w:docVars>
  <w:rsids>
    <w:rsidRoot w:val="00990956"/>
    <w:rsid w:val="000007F7"/>
    <w:rsid w:val="000015FE"/>
    <w:rsid w:val="000016E1"/>
    <w:rsid w:val="00002CAD"/>
    <w:rsid w:val="000039AF"/>
    <w:rsid w:val="00005A78"/>
    <w:rsid w:val="00010748"/>
    <w:rsid w:val="000114FC"/>
    <w:rsid w:val="00014082"/>
    <w:rsid w:val="00014A5E"/>
    <w:rsid w:val="0002391F"/>
    <w:rsid w:val="00026C81"/>
    <w:rsid w:val="00026F21"/>
    <w:rsid w:val="00030893"/>
    <w:rsid w:val="000311A5"/>
    <w:rsid w:val="00035A3A"/>
    <w:rsid w:val="0004347E"/>
    <w:rsid w:val="000435F8"/>
    <w:rsid w:val="0004489B"/>
    <w:rsid w:val="00044FEB"/>
    <w:rsid w:val="00055C53"/>
    <w:rsid w:val="00055D69"/>
    <w:rsid w:val="00060F21"/>
    <w:rsid w:val="00062C0E"/>
    <w:rsid w:val="00067DB0"/>
    <w:rsid w:val="0007154A"/>
    <w:rsid w:val="00077487"/>
    <w:rsid w:val="00077961"/>
    <w:rsid w:val="00081A83"/>
    <w:rsid w:val="00087C93"/>
    <w:rsid w:val="000943C0"/>
    <w:rsid w:val="000945E9"/>
    <w:rsid w:val="000946A2"/>
    <w:rsid w:val="000A2A33"/>
    <w:rsid w:val="000A30CC"/>
    <w:rsid w:val="000A673C"/>
    <w:rsid w:val="000A6C1B"/>
    <w:rsid w:val="000B19E2"/>
    <w:rsid w:val="000C3467"/>
    <w:rsid w:val="000C7B81"/>
    <w:rsid w:val="000D04F1"/>
    <w:rsid w:val="000D2DF4"/>
    <w:rsid w:val="000D2F07"/>
    <w:rsid w:val="000E261A"/>
    <w:rsid w:val="000E76C8"/>
    <w:rsid w:val="000E7E2B"/>
    <w:rsid w:val="000F1BC8"/>
    <w:rsid w:val="000F2161"/>
    <w:rsid w:val="000F5DE2"/>
    <w:rsid w:val="000F68B5"/>
    <w:rsid w:val="00100A3B"/>
    <w:rsid w:val="0010546E"/>
    <w:rsid w:val="00121BC1"/>
    <w:rsid w:val="00122538"/>
    <w:rsid w:val="001225E9"/>
    <w:rsid w:val="00122E6F"/>
    <w:rsid w:val="00125253"/>
    <w:rsid w:val="00131DF0"/>
    <w:rsid w:val="0013300B"/>
    <w:rsid w:val="001336E3"/>
    <w:rsid w:val="001348F4"/>
    <w:rsid w:val="00136C99"/>
    <w:rsid w:val="0014531D"/>
    <w:rsid w:val="00155798"/>
    <w:rsid w:val="00162267"/>
    <w:rsid w:val="0017226C"/>
    <w:rsid w:val="00172904"/>
    <w:rsid w:val="00174C5A"/>
    <w:rsid w:val="00174F67"/>
    <w:rsid w:val="00176B24"/>
    <w:rsid w:val="00181CA8"/>
    <w:rsid w:val="00196636"/>
    <w:rsid w:val="001979A2"/>
    <w:rsid w:val="00197ABF"/>
    <w:rsid w:val="001A086B"/>
    <w:rsid w:val="001A1852"/>
    <w:rsid w:val="001A19A6"/>
    <w:rsid w:val="001A2A5E"/>
    <w:rsid w:val="001A332A"/>
    <w:rsid w:val="001A5B3B"/>
    <w:rsid w:val="001B327B"/>
    <w:rsid w:val="001B34FD"/>
    <w:rsid w:val="001B3779"/>
    <w:rsid w:val="001B397A"/>
    <w:rsid w:val="001C2A69"/>
    <w:rsid w:val="001C360D"/>
    <w:rsid w:val="001C50A8"/>
    <w:rsid w:val="001D18FF"/>
    <w:rsid w:val="001D2585"/>
    <w:rsid w:val="001D3248"/>
    <w:rsid w:val="001D531C"/>
    <w:rsid w:val="001E4DB5"/>
    <w:rsid w:val="001E5C11"/>
    <w:rsid w:val="001E7DD0"/>
    <w:rsid w:val="001F0677"/>
    <w:rsid w:val="001F30D3"/>
    <w:rsid w:val="001F5E4D"/>
    <w:rsid w:val="001F6755"/>
    <w:rsid w:val="001F6F18"/>
    <w:rsid w:val="001F79FB"/>
    <w:rsid w:val="001F7A27"/>
    <w:rsid w:val="00202C80"/>
    <w:rsid w:val="00203B18"/>
    <w:rsid w:val="002049E0"/>
    <w:rsid w:val="002109CE"/>
    <w:rsid w:val="00212CDC"/>
    <w:rsid w:val="002156D1"/>
    <w:rsid w:val="00221F37"/>
    <w:rsid w:val="002221B9"/>
    <w:rsid w:val="0022671B"/>
    <w:rsid w:val="00233A92"/>
    <w:rsid w:val="00242F45"/>
    <w:rsid w:val="00243045"/>
    <w:rsid w:val="00243D59"/>
    <w:rsid w:val="002462A0"/>
    <w:rsid w:val="00246E80"/>
    <w:rsid w:val="0024779A"/>
    <w:rsid w:val="00250A9F"/>
    <w:rsid w:val="002524A1"/>
    <w:rsid w:val="00256889"/>
    <w:rsid w:val="00263CCC"/>
    <w:rsid w:val="00264707"/>
    <w:rsid w:val="0026586F"/>
    <w:rsid w:val="00270DA1"/>
    <w:rsid w:val="00273FDE"/>
    <w:rsid w:val="00274914"/>
    <w:rsid w:val="0027647F"/>
    <w:rsid w:val="00281761"/>
    <w:rsid w:val="00281915"/>
    <w:rsid w:val="00281F9A"/>
    <w:rsid w:val="00282C7D"/>
    <w:rsid w:val="002859B2"/>
    <w:rsid w:val="00287873"/>
    <w:rsid w:val="00291B6E"/>
    <w:rsid w:val="00296D62"/>
    <w:rsid w:val="00297669"/>
    <w:rsid w:val="002A518C"/>
    <w:rsid w:val="002B33AB"/>
    <w:rsid w:val="002B3AE2"/>
    <w:rsid w:val="002B3D1E"/>
    <w:rsid w:val="002B5656"/>
    <w:rsid w:val="002C1AAE"/>
    <w:rsid w:val="002C1B0C"/>
    <w:rsid w:val="002C6788"/>
    <w:rsid w:val="002D040D"/>
    <w:rsid w:val="002D2D75"/>
    <w:rsid w:val="002D39DF"/>
    <w:rsid w:val="002D444B"/>
    <w:rsid w:val="002E073D"/>
    <w:rsid w:val="002E0D9D"/>
    <w:rsid w:val="002E46E8"/>
    <w:rsid w:val="002E4948"/>
    <w:rsid w:val="002E4E65"/>
    <w:rsid w:val="002E4FAF"/>
    <w:rsid w:val="002E54F1"/>
    <w:rsid w:val="002E65E8"/>
    <w:rsid w:val="002E79ED"/>
    <w:rsid w:val="002E7CAB"/>
    <w:rsid w:val="002E7DC9"/>
    <w:rsid w:val="002F1A06"/>
    <w:rsid w:val="002F4E7F"/>
    <w:rsid w:val="002F5184"/>
    <w:rsid w:val="002F524C"/>
    <w:rsid w:val="002F6309"/>
    <w:rsid w:val="00300891"/>
    <w:rsid w:val="00300A57"/>
    <w:rsid w:val="00302A2F"/>
    <w:rsid w:val="003050BD"/>
    <w:rsid w:val="003066CA"/>
    <w:rsid w:val="003156F2"/>
    <w:rsid w:val="00317A52"/>
    <w:rsid w:val="00320CC5"/>
    <w:rsid w:val="003226D0"/>
    <w:rsid w:val="003365BD"/>
    <w:rsid w:val="003373E6"/>
    <w:rsid w:val="00343C37"/>
    <w:rsid w:val="0034433E"/>
    <w:rsid w:val="00345D41"/>
    <w:rsid w:val="00346BDA"/>
    <w:rsid w:val="003511D0"/>
    <w:rsid w:val="00351D11"/>
    <w:rsid w:val="00361F02"/>
    <w:rsid w:val="00362889"/>
    <w:rsid w:val="003630F7"/>
    <w:rsid w:val="00363F18"/>
    <w:rsid w:val="0036466F"/>
    <w:rsid w:val="00364D2D"/>
    <w:rsid w:val="00365106"/>
    <w:rsid w:val="003658BE"/>
    <w:rsid w:val="00365A1D"/>
    <w:rsid w:val="00367F78"/>
    <w:rsid w:val="003715C4"/>
    <w:rsid w:val="00373680"/>
    <w:rsid w:val="0037421E"/>
    <w:rsid w:val="00375057"/>
    <w:rsid w:val="00381ED1"/>
    <w:rsid w:val="0038361E"/>
    <w:rsid w:val="00390660"/>
    <w:rsid w:val="00390FF4"/>
    <w:rsid w:val="003910BB"/>
    <w:rsid w:val="00393246"/>
    <w:rsid w:val="003952E5"/>
    <w:rsid w:val="00396CC9"/>
    <w:rsid w:val="00396E61"/>
    <w:rsid w:val="003A0ED3"/>
    <w:rsid w:val="003A1054"/>
    <w:rsid w:val="003A1538"/>
    <w:rsid w:val="003A1714"/>
    <w:rsid w:val="003A22C9"/>
    <w:rsid w:val="003A5407"/>
    <w:rsid w:val="003A6273"/>
    <w:rsid w:val="003B0D76"/>
    <w:rsid w:val="003B1621"/>
    <w:rsid w:val="003B709B"/>
    <w:rsid w:val="003C1547"/>
    <w:rsid w:val="003C5859"/>
    <w:rsid w:val="003C5978"/>
    <w:rsid w:val="003C6840"/>
    <w:rsid w:val="003C772B"/>
    <w:rsid w:val="003D0234"/>
    <w:rsid w:val="003D090E"/>
    <w:rsid w:val="003E067A"/>
    <w:rsid w:val="003E297D"/>
    <w:rsid w:val="003E40F4"/>
    <w:rsid w:val="003E5D73"/>
    <w:rsid w:val="003F101C"/>
    <w:rsid w:val="003F31F8"/>
    <w:rsid w:val="003F6E02"/>
    <w:rsid w:val="003F6FEA"/>
    <w:rsid w:val="003F7D3E"/>
    <w:rsid w:val="00400C98"/>
    <w:rsid w:val="004039C3"/>
    <w:rsid w:val="00404B56"/>
    <w:rsid w:val="00405446"/>
    <w:rsid w:val="00406AFC"/>
    <w:rsid w:val="004074BF"/>
    <w:rsid w:val="00410B69"/>
    <w:rsid w:val="00413490"/>
    <w:rsid w:val="00415970"/>
    <w:rsid w:val="004168E0"/>
    <w:rsid w:val="00417676"/>
    <w:rsid w:val="00427B05"/>
    <w:rsid w:val="00431484"/>
    <w:rsid w:val="00432636"/>
    <w:rsid w:val="004358E0"/>
    <w:rsid w:val="00441E78"/>
    <w:rsid w:val="00443928"/>
    <w:rsid w:val="0044505E"/>
    <w:rsid w:val="00451857"/>
    <w:rsid w:val="00452F58"/>
    <w:rsid w:val="004556F6"/>
    <w:rsid w:val="004558A5"/>
    <w:rsid w:val="0046060D"/>
    <w:rsid w:val="00460C02"/>
    <w:rsid w:val="004627EA"/>
    <w:rsid w:val="00470928"/>
    <w:rsid w:val="004709C9"/>
    <w:rsid w:val="00470E90"/>
    <w:rsid w:val="0047361D"/>
    <w:rsid w:val="004736AB"/>
    <w:rsid w:val="00476816"/>
    <w:rsid w:val="004832F8"/>
    <w:rsid w:val="004848F5"/>
    <w:rsid w:val="00490BCC"/>
    <w:rsid w:val="004926BF"/>
    <w:rsid w:val="00492DF7"/>
    <w:rsid w:val="0049480D"/>
    <w:rsid w:val="0049593E"/>
    <w:rsid w:val="00496CCC"/>
    <w:rsid w:val="004A1014"/>
    <w:rsid w:val="004A32E6"/>
    <w:rsid w:val="004A51DA"/>
    <w:rsid w:val="004A5F95"/>
    <w:rsid w:val="004A6A38"/>
    <w:rsid w:val="004B0032"/>
    <w:rsid w:val="004B381E"/>
    <w:rsid w:val="004B692A"/>
    <w:rsid w:val="004B6F31"/>
    <w:rsid w:val="004C354C"/>
    <w:rsid w:val="004C48E4"/>
    <w:rsid w:val="004C5599"/>
    <w:rsid w:val="004C6874"/>
    <w:rsid w:val="004C79F6"/>
    <w:rsid w:val="004D17F3"/>
    <w:rsid w:val="004D3A0D"/>
    <w:rsid w:val="004D3C68"/>
    <w:rsid w:val="004D409D"/>
    <w:rsid w:val="004D4CE2"/>
    <w:rsid w:val="004E134D"/>
    <w:rsid w:val="004E1DA8"/>
    <w:rsid w:val="004E34FF"/>
    <w:rsid w:val="004E5F6D"/>
    <w:rsid w:val="004E61E8"/>
    <w:rsid w:val="004F1F9E"/>
    <w:rsid w:val="004F21F8"/>
    <w:rsid w:val="004F2803"/>
    <w:rsid w:val="004F58F3"/>
    <w:rsid w:val="004F5CAD"/>
    <w:rsid w:val="004F6A34"/>
    <w:rsid w:val="004F6D98"/>
    <w:rsid w:val="00500C3C"/>
    <w:rsid w:val="005028D2"/>
    <w:rsid w:val="00504140"/>
    <w:rsid w:val="00506E3B"/>
    <w:rsid w:val="00512452"/>
    <w:rsid w:val="005133D1"/>
    <w:rsid w:val="00513992"/>
    <w:rsid w:val="00513FB7"/>
    <w:rsid w:val="00515222"/>
    <w:rsid w:val="00515891"/>
    <w:rsid w:val="00515B28"/>
    <w:rsid w:val="00515E34"/>
    <w:rsid w:val="00520181"/>
    <w:rsid w:val="005211DE"/>
    <w:rsid w:val="00525256"/>
    <w:rsid w:val="00525DC5"/>
    <w:rsid w:val="0053027D"/>
    <w:rsid w:val="005310A1"/>
    <w:rsid w:val="0053261A"/>
    <w:rsid w:val="00533530"/>
    <w:rsid w:val="00534561"/>
    <w:rsid w:val="00535EB4"/>
    <w:rsid w:val="00536012"/>
    <w:rsid w:val="00536911"/>
    <w:rsid w:val="005402C9"/>
    <w:rsid w:val="00552089"/>
    <w:rsid w:val="00553519"/>
    <w:rsid w:val="005535D1"/>
    <w:rsid w:val="00556196"/>
    <w:rsid w:val="00562BBD"/>
    <w:rsid w:val="00564319"/>
    <w:rsid w:val="00565BFB"/>
    <w:rsid w:val="00572333"/>
    <w:rsid w:val="0057378D"/>
    <w:rsid w:val="00574396"/>
    <w:rsid w:val="0057601A"/>
    <w:rsid w:val="005774BC"/>
    <w:rsid w:val="005824CF"/>
    <w:rsid w:val="005834AA"/>
    <w:rsid w:val="00586210"/>
    <w:rsid w:val="00592010"/>
    <w:rsid w:val="00592906"/>
    <w:rsid w:val="005929B5"/>
    <w:rsid w:val="0059528B"/>
    <w:rsid w:val="005A0F84"/>
    <w:rsid w:val="005A21A7"/>
    <w:rsid w:val="005A6F91"/>
    <w:rsid w:val="005B2275"/>
    <w:rsid w:val="005B4B53"/>
    <w:rsid w:val="005B7F32"/>
    <w:rsid w:val="005C1014"/>
    <w:rsid w:val="005C369E"/>
    <w:rsid w:val="005C3A56"/>
    <w:rsid w:val="005C5F1F"/>
    <w:rsid w:val="005C6A0C"/>
    <w:rsid w:val="005C6E93"/>
    <w:rsid w:val="005D3388"/>
    <w:rsid w:val="005D4171"/>
    <w:rsid w:val="005D7CCD"/>
    <w:rsid w:val="005E2426"/>
    <w:rsid w:val="005E5D1E"/>
    <w:rsid w:val="005E63A4"/>
    <w:rsid w:val="005E7D36"/>
    <w:rsid w:val="005F1487"/>
    <w:rsid w:val="005F2341"/>
    <w:rsid w:val="005F717D"/>
    <w:rsid w:val="00602269"/>
    <w:rsid w:val="006028F3"/>
    <w:rsid w:val="00606D48"/>
    <w:rsid w:val="006112BE"/>
    <w:rsid w:val="00611E96"/>
    <w:rsid w:val="00614BB8"/>
    <w:rsid w:val="00615E04"/>
    <w:rsid w:val="0061797A"/>
    <w:rsid w:val="00620675"/>
    <w:rsid w:val="006206C7"/>
    <w:rsid w:val="00622AF6"/>
    <w:rsid w:val="00625D06"/>
    <w:rsid w:val="006277A4"/>
    <w:rsid w:val="00627C01"/>
    <w:rsid w:val="006333FB"/>
    <w:rsid w:val="00641C04"/>
    <w:rsid w:val="0064273C"/>
    <w:rsid w:val="00642B75"/>
    <w:rsid w:val="00643454"/>
    <w:rsid w:val="006437DB"/>
    <w:rsid w:val="00646525"/>
    <w:rsid w:val="0065117F"/>
    <w:rsid w:val="00654302"/>
    <w:rsid w:val="0065702E"/>
    <w:rsid w:val="00657D17"/>
    <w:rsid w:val="00657F25"/>
    <w:rsid w:val="00663486"/>
    <w:rsid w:val="00666FEE"/>
    <w:rsid w:val="00667DA4"/>
    <w:rsid w:val="0067530E"/>
    <w:rsid w:val="006753B6"/>
    <w:rsid w:val="00675F73"/>
    <w:rsid w:val="00675F80"/>
    <w:rsid w:val="00676DA6"/>
    <w:rsid w:val="00681C94"/>
    <w:rsid w:val="00684138"/>
    <w:rsid w:val="00685F24"/>
    <w:rsid w:val="00690BC5"/>
    <w:rsid w:val="00694CC2"/>
    <w:rsid w:val="00695CDB"/>
    <w:rsid w:val="00696066"/>
    <w:rsid w:val="006A17A7"/>
    <w:rsid w:val="006A2DE1"/>
    <w:rsid w:val="006A689F"/>
    <w:rsid w:val="006B1705"/>
    <w:rsid w:val="006B29FB"/>
    <w:rsid w:val="006B549B"/>
    <w:rsid w:val="006B5616"/>
    <w:rsid w:val="006B757E"/>
    <w:rsid w:val="006C0EDB"/>
    <w:rsid w:val="006C1A12"/>
    <w:rsid w:val="006C2FC7"/>
    <w:rsid w:val="006C46B8"/>
    <w:rsid w:val="006C4DD3"/>
    <w:rsid w:val="006C550B"/>
    <w:rsid w:val="006C7080"/>
    <w:rsid w:val="006D014C"/>
    <w:rsid w:val="006D599F"/>
    <w:rsid w:val="006D7268"/>
    <w:rsid w:val="006E6F4D"/>
    <w:rsid w:val="006F1228"/>
    <w:rsid w:val="006F1670"/>
    <w:rsid w:val="006F1EA7"/>
    <w:rsid w:val="006F353F"/>
    <w:rsid w:val="006F43B8"/>
    <w:rsid w:val="007037DE"/>
    <w:rsid w:val="0070536D"/>
    <w:rsid w:val="00705989"/>
    <w:rsid w:val="00710C9E"/>
    <w:rsid w:val="0071188D"/>
    <w:rsid w:val="007129CB"/>
    <w:rsid w:val="00716C31"/>
    <w:rsid w:val="007212FE"/>
    <w:rsid w:val="00721331"/>
    <w:rsid w:val="007249DA"/>
    <w:rsid w:val="00725B61"/>
    <w:rsid w:val="007302A8"/>
    <w:rsid w:val="00735EE4"/>
    <w:rsid w:val="00736A10"/>
    <w:rsid w:val="00737A16"/>
    <w:rsid w:val="0074309D"/>
    <w:rsid w:val="00744D22"/>
    <w:rsid w:val="007459D1"/>
    <w:rsid w:val="00747AC1"/>
    <w:rsid w:val="00752110"/>
    <w:rsid w:val="007525E7"/>
    <w:rsid w:val="0075381F"/>
    <w:rsid w:val="00754E21"/>
    <w:rsid w:val="00756C00"/>
    <w:rsid w:val="00757904"/>
    <w:rsid w:val="00765001"/>
    <w:rsid w:val="007777AB"/>
    <w:rsid w:val="007800F2"/>
    <w:rsid w:val="007812E7"/>
    <w:rsid w:val="00783D43"/>
    <w:rsid w:val="00784263"/>
    <w:rsid w:val="00787C35"/>
    <w:rsid w:val="00790FFA"/>
    <w:rsid w:val="00796697"/>
    <w:rsid w:val="00797F03"/>
    <w:rsid w:val="007A5A17"/>
    <w:rsid w:val="007A5DDF"/>
    <w:rsid w:val="007A6110"/>
    <w:rsid w:val="007A740E"/>
    <w:rsid w:val="007B1094"/>
    <w:rsid w:val="007B1CE4"/>
    <w:rsid w:val="007B2C0E"/>
    <w:rsid w:val="007B2CC8"/>
    <w:rsid w:val="007B312B"/>
    <w:rsid w:val="007C0BA1"/>
    <w:rsid w:val="007C17F9"/>
    <w:rsid w:val="007C39C1"/>
    <w:rsid w:val="007C64BA"/>
    <w:rsid w:val="007C7466"/>
    <w:rsid w:val="007D08EE"/>
    <w:rsid w:val="007D223A"/>
    <w:rsid w:val="007D3A62"/>
    <w:rsid w:val="007D42C2"/>
    <w:rsid w:val="007D52B2"/>
    <w:rsid w:val="007D5709"/>
    <w:rsid w:val="007D7DDE"/>
    <w:rsid w:val="007E61F8"/>
    <w:rsid w:val="007E6EC4"/>
    <w:rsid w:val="007E7B2C"/>
    <w:rsid w:val="007E7C0F"/>
    <w:rsid w:val="007F174F"/>
    <w:rsid w:val="007F4727"/>
    <w:rsid w:val="007F4816"/>
    <w:rsid w:val="007F4D33"/>
    <w:rsid w:val="007F6748"/>
    <w:rsid w:val="008015BD"/>
    <w:rsid w:val="00802E0A"/>
    <w:rsid w:val="008036BA"/>
    <w:rsid w:val="00803711"/>
    <w:rsid w:val="00805967"/>
    <w:rsid w:val="00806DEC"/>
    <w:rsid w:val="0081025E"/>
    <w:rsid w:val="0081041F"/>
    <w:rsid w:val="008109FA"/>
    <w:rsid w:val="00820CDB"/>
    <w:rsid w:val="00821795"/>
    <w:rsid w:val="008243EE"/>
    <w:rsid w:val="00824799"/>
    <w:rsid w:val="0082618B"/>
    <w:rsid w:val="00827D6C"/>
    <w:rsid w:val="00831E40"/>
    <w:rsid w:val="00831F19"/>
    <w:rsid w:val="008321AE"/>
    <w:rsid w:val="008323E9"/>
    <w:rsid w:val="00832E1A"/>
    <w:rsid w:val="00834BD6"/>
    <w:rsid w:val="008364C6"/>
    <w:rsid w:val="00837AC7"/>
    <w:rsid w:val="00837D74"/>
    <w:rsid w:val="00840035"/>
    <w:rsid w:val="00841CDE"/>
    <w:rsid w:val="00842C38"/>
    <w:rsid w:val="00844086"/>
    <w:rsid w:val="008449BB"/>
    <w:rsid w:val="00847F28"/>
    <w:rsid w:val="008503F6"/>
    <w:rsid w:val="00856BF2"/>
    <w:rsid w:val="00860E35"/>
    <w:rsid w:val="008633ED"/>
    <w:rsid w:val="008677C0"/>
    <w:rsid w:val="0087203B"/>
    <w:rsid w:val="008738F4"/>
    <w:rsid w:val="008827F3"/>
    <w:rsid w:val="00883531"/>
    <w:rsid w:val="008843BC"/>
    <w:rsid w:val="00893D4E"/>
    <w:rsid w:val="00894968"/>
    <w:rsid w:val="00897D33"/>
    <w:rsid w:val="008A6172"/>
    <w:rsid w:val="008A7DE3"/>
    <w:rsid w:val="008B37D0"/>
    <w:rsid w:val="008B565E"/>
    <w:rsid w:val="008C1ADA"/>
    <w:rsid w:val="008C3F35"/>
    <w:rsid w:val="008C4294"/>
    <w:rsid w:val="008C5DBD"/>
    <w:rsid w:val="008C6994"/>
    <w:rsid w:val="008D1C5B"/>
    <w:rsid w:val="008D40FE"/>
    <w:rsid w:val="008D4FD3"/>
    <w:rsid w:val="008D5397"/>
    <w:rsid w:val="008D62BB"/>
    <w:rsid w:val="008D65FC"/>
    <w:rsid w:val="008F51B5"/>
    <w:rsid w:val="008F5210"/>
    <w:rsid w:val="008F58FA"/>
    <w:rsid w:val="008F674A"/>
    <w:rsid w:val="008F712F"/>
    <w:rsid w:val="00906A91"/>
    <w:rsid w:val="0090743B"/>
    <w:rsid w:val="00911C0C"/>
    <w:rsid w:val="00913509"/>
    <w:rsid w:val="009136C6"/>
    <w:rsid w:val="00914CEB"/>
    <w:rsid w:val="00916A32"/>
    <w:rsid w:val="00921CB3"/>
    <w:rsid w:val="00922C13"/>
    <w:rsid w:val="00923AC2"/>
    <w:rsid w:val="00926177"/>
    <w:rsid w:val="00930683"/>
    <w:rsid w:val="00934DB0"/>
    <w:rsid w:val="00935562"/>
    <w:rsid w:val="00935BB2"/>
    <w:rsid w:val="00935D77"/>
    <w:rsid w:val="00936354"/>
    <w:rsid w:val="009370C9"/>
    <w:rsid w:val="009423EC"/>
    <w:rsid w:val="0094408F"/>
    <w:rsid w:val="00945217"/>
    <w:rsid w:val="009460C5"/>
    <w:rsid w:val="00947BB2"/>
    <w:rsid w:val="0095381A"/>
    <w:rsid w:val="009556AC"/>
    <w:rsid w:val="00955881"/>
    <w:rsid w:val="00960B44"/>
    <w:rsid w:val="00967676"/>
    <w:rsid w:val="009710FB"/>
    <w:rsid w:val="00971799"/>
    <w:rsid w:val="009718BF"/>
    <w:rsid w:val="00971AFE"/>
    <w:rsid w:val="0097223D"/>
    <w:rsid w:val="00972D46"/>
    <w:rsid w:val="00976450"/>
    <w:rsid w:val="00977300"/>
    <w:rsid w:val="00977639"/>
    <w:rsid w:val="0098488C"/>
    <w:rsid w:val="0098712D"/>
    <w:rsid w:val="00990956"/>
    <w:rsid w:val="00991950"/>
    <w:rsid w:val="00993E9D"/>
    <w:rsid w:val="0099476B"/>
    <w:rsid w:val="0099575F"/>
    <w:rsid w:val="009A5B48"/>
    <w:rsid w:val="009A775C"/>
    <w:rsid w:val="009B004C"/>
    <w:rsid w:val="009B141C"/>
    <w:rsid w:val="009B1845"/>
    <w:rsid w:val="009B230D"/>
    <w:rsid w:val="009B23FB"/>
    <w:rsid w:val="009B53AE"/>
    <w:rsid w:val="009B5CB4"/>
    <w:rsid w:val="009C1A5D"/>
    <w:rsid w:val="009C1BC2"/>
    <w:rsid w:val="009C7541"/>
    <w:rsid w:val="009D066E"/>
    <w:rsid w:val="009D0B87"/>
    <w:rsid w:val="009D1E35"/>
    <w:rsid w:val="009D40B8"/>
    <w:rsid w:val="009D455C"/>
    <w:rsid w:val="009D49C7"/>
    <w:rsid w:val="009E19A0"/>
    <w:rsid w:val="009E49F1"/>
    <w:rsid w:val="009E756D"/>
    <w:rsid w:val="00A02FFE"/>
    <w:rsid w:val="00A030DB"/>
    <w:rsid w:val="00A10DDE"/>
    <w:rsid w:val="00A16CA4"/>
    <w:rsid w:val="00A23541"/>
    <w:rsid w:val="00A2362F"/>
    <w:rsid w:val="00A236A6"/>
    <w:rsid w:val="00A268CA"/>
    <w:rsid w:val="00A301C3"/>
    <w:rsid w:val="00A34860"/>
    <w:rsid w:val="00A364C1"/>
    <w:rsid w:val="00A37603"/>
    <w:rsid w:val="00A40B8E"/>
    <w:rsid w:val="00A4142F"/>
    <w:rsid w:val="00A42446"/>
    <w:rsid w:val="00A43B1D"/>
    <w:rsid w:val="00A458BC"/>
    <w:rsid w:val="00A46F18"/>
    <w:rsid w:val="00A47E30"/>
    <w:rsid w:val="00A514AF"/>
    <w:rsid w:val="00A5386C"/>
    <w:rsid w:val="00A53991"/>
    <w:rsid w:val="00A53F78"/>
    <w:rsid w:val="00A56A7B"/>
    <w:rsid w:val="00A56F3E"/>
    <w:rsid w:val="00A573CE"/>
    <w:rsid w:val="00A615B5"/>
    <w:rsid w:val="00A706C8"/>
    <w:rsid w:val="00A71576"/>
    <w:rsid w:val="00A7174D"/>
    <w:rsid w:val="00A77278"/>
    <w:rsid w:val="00A829AD"/>
    <w:rsid w:val="00A839C5"/>
    <w:rsid w:val="00A85505"/>
    <w:rsid w:val="00A86000"/>
    <w:rsid w:val="00A93537"/>
    <w:rsid w:val="00A94701"/>
    <w:rsid w:val="00AA1589"/>
    <w:rsid w:val="00AA1FE4"/>
    <w:rsid w:val="00AA5374"/>
    <w:rsid w:val="00AB0244"/>
    <w:rsid w:val="00AB215C"/>
    <w:rsid w:val="00AB23E7"/>
    <w:rsid w:val="00AB41E5"/>
    <w:rsid w:val="00AB5ED5"/>
    <w:rsid w:val="00AB6824"/>
    <w:rsid w:val="00AB75E4"/>
    <w:rsid w:val="00AC0328"/>
    <w:rsid w:val="00AC08A7"/>
    <w:rsid w:val="00AC0F4B"/>
    <w:rsid w:val="00AC3089"/>
    <w:rsid w:val="00AC3A18"/>
    <w:rsid w:val="00AC6240"/>
    <w:rsid w:val="00AD332B"/>
    <w:rsid w:val="00AE11FF"/>
    <w:rsid w:val="00AE3012"/>
    <w:rsid w:val="00AF1A15"/>
    <w:rsid w:val="00AF55C7"/>
    <w:rsid w:val="00AF65FD"/>
    <w:rsid w:val="00AF68EA"/>
    <w:rsid w:val="00AF7BFF"/>
    <w:rsid w:val="00B029D1"/>
    <w:rsid w:val="00B030EF"/>
    <w:rsid w:val="00B03CD0"/>
    <w:rsid w:val="00B04601"/>
    <w:rsid w:val="00B050A4"/>
    <w:rsid w:val="00B0543B"/>
    <w:rsid w:val="00B0687C"/>
    <w:rsid w:val="00B07978"/>
    <w:rsid w:val="00B10183"/>
    <w:rsid w:val="00B1189B"/>
    <w:rsid w:val="00B157F0"/>
    <w:rsid w:val="00B16381"/>
    <w:rsid w:val="00B20010"/>
    <w:rsid w:val="00B205FB"/>
    <w:rsid w:val="00B20AD3"/>
    <w:rsid w:val="00B224D7"/>
    <w:rsid w:val="00B233FF"/>
    <w:rsid w:val="00B23765"/>
    <w:rsid w:val="00B26F49"/>
    <w:rsid w:val="00B301CD"/>
    <w:rsid w:val="00B321A9"/>
    <w:rsid w:val="00B3483D"/>
    <w:rsid w:val="00B43052"/>
    <w:rsid w:val="00B437A4"/>
    <w:rsid w:val="00B45404"/>
    <w:rsid w:val="00B46B4C"/>
    <w:rsid w:val="00B47767"/>
    <w:rsid w:val="00B5071D"/>
    <w:rsid w:val="00B54BD8"/>
    <w:rsid w:val="00B5620B"/>
    <w:rsid w:val="00B5756B"/>
    <w:rsid w:val="00B625C8"/>
    <w:rsid w:val="00B652A8"/>
    <w:rsid w:val="00B65883"/>
    <w:rsid w:val="00B662B0"/>
    <w:rsid w:val="00B66E2E"/>
    <w:rsid w:val="00B67CF9"/>
    <w:rsid w:val="00B715AF"/>
    <w:rsid w:val="00B74C66"/>
    <w:rsid w:val="00B7582B"/>
    <w:rsid w:val="00B75A70"/>
    <w:rsid w:val="00B75D09"/>
    <w:rsid w:val="00B813EE"/>
    <w:rsid w:val="00B82B17"/>
    <w:rsid w:val="00B9502D"/>
    <w:rsid w:val="00B96E33"/>
    <w:rsid w:val="00BA0436"/>
    <w:rsid w:val="00BA3AB1"/>
    <w:rsid w:val="00BB488C"/>
    <w:rsid w:val="00BB4AE7"/>
    <w:rsid w:val="00BB5ED3"/>
    <w:rsid w:val="00BB625F"/>
    <w:rsid w:val="00BC0A37"/>
    <w:rsid w:val="00BC1AD6"/>
    <w:rsid w:val="00BC2865"/>
    <w:rsid w:val="00BC28F1"/>
    <w:rsid w:val="00BC2983"/>
    <w:rsid w:val="00BC365E"/>
    <w:rsid w:val="00BD0ED6"/>
    <w:rsid w:val="00BD1712"/>
    <w:rsid w:val="00BD2799"/>
    <w:rsid w:val="00BD4677"/>
    <w:rsid w:val="00BD52BF"/>
    <w:rsid w:val="00BE05F6"/>
    <w:rsid w:val="00BE0B06"/>
    <w:rsid w:val="00BE3FD7"/>
    <w:rsid w:val="00BE7DF5"/>
    <w:rsid w:val="00BF0DB5"/>
    <w:rsid w:val="00C00669"/>
    <w:rsid w:val="00C01AAE"/>
    <w:rsid w:val="00C01C93"/>
    <w:rsid w:val="00C0232F"/>
    <w:rsid w:val="00C04E7D"/>
    <w:rsid w:val="00C1120D"/>
    <w:rsid w:val="00C115A7"/>
    <w:rsid w:val="00C12B3B"/>
    <w:rsid w:val="00C15474"/>
    <w:rsid w:val="00C17D93"/>
    <w:rsid w:val="00C2304E"/>
    <w:rsid w:val="00C2571F"/>
    <w:rsid w:val="00C262A6"/>
    <w:rsid w:val="00C27C23"/>
    <w:rsid w:val="00C301EF"/>
    <w:rsid w:val="00C30BA0"/>
    <w:rsid w:val="00C310A4"/>
    <w:rsid w:val="00C34F82"/>
    <w:rsid w:val="00C36132"/>
    <w:rsid w:val="00C366A2"/>
    <w:rsid w:val="00C37F12"/>
    <w:rsid w:val="00C4078E"/>
    <w:rsid w:val="00C42B01"/>
    <w:rsid w:val="00C44ED0"/>
    <w:rsid w:val="00C45678"/>
    <w:rsid w:val="00C458AC"/>
    <w:rsid w:val="00C45B1D"/>
    <w:rsid w:val="00C477E5"/>
    <w:rsid w:val="00C51270"/>
    <w:rsid w:val="00C52EFA"/>
    <w:rsid w:val="00C53EB7"/>
    <w:rsid w:val="00C54F08"/>
    <w:rsid w:val="00C602A8"/>
    <w:rsid w:val="00C728E6"/>
    <w:rsid w:val="00C7598E"/>
    <w:rsid w:val="00C76AA3"/>
    <w:rsid w:val="00C83A6E"/>
    <w:rsid w:val="00C84728"/>
    <w:rsid w:val="00C8490A"/>
    <w:rsid w:val="00C84D2D"/>
    <w:rsid w:val="00C85EB0"/>
    <w:rsid w:val="00C93A8F"/>
    <w:rsid w:val="00C95E7F"/>
    <w:rsid w:val="00CA1C7A"/>
    <w:rsid w:val="00CA2363"/>
    <w:rsid w:val="00CA3E92"/>
    <w:rsid w:val="00CA52DD"/>
    <w:rsid w:val="00CA53BA"/>
    <w:rsid w:val="00CA5CED"/>
    <w:rsid w:val="00CA7388"/>
    <w:rsid w:val="00CA7F7B"/>
    <w:rsid w:val="00CB4358"/>
    <w:rsid w:val="00CB6003"/>
    <w:rsid w:val="00CB7720"/>
    <w:rsid w:val="00CB77CE"/>
    <w:rsid w:val="00CC1E5F"/>
    <w:rsid w:val="00CC4717"/>
    <w:rsid w:val="00CC479F"/>
    <w:rsid w:val="00CC5EE3"/>
    <w:rsid w:val="00CC661D"/>
    <w:rsid w:val="00CD2722"/>
    <w:rsid w:val="00CD7451"/>
    <w:rsid w:val="00CE0BA5"/>
    <w:rsid w:val="00CE1259"/>
    <w:rsid w:val="00CE2776"/>
    <w:rsid w:val="00CE29BF"/>
    <w:rsid w:val="00CE6723"/>
    <w:rsid w:val="00CF0FD5"/>
    <w:rsid w:val="00CF13A9"/>
    <w:rsid w:val="00CF5B20"/>
    <w:rsid w:val="00CF7738"/>
    <w:rsid w:val="00D04FFC"/>
    <w:rsid w:val="00D06BD4"/>
    <w:rsid w:val="00D12323"/>
    <w:rsid w:val="00D12D62"/>
    <w:rsid w:val="00D13926"/>
    <w:rsid w:val="00D1491A"/>
    <w:rsid w:val="00D175BB"/>
    <w:rsid w:val="00D20805"/>
    <w:rsid w:val="00D20CE7"/>
    <w:rsid w:val="00D25485"/>
    <w:rsid w:val="00D25B7E"/>
    <w:rsid w:val="00D25C1E"/>
    <w:rsid w:val="00D26C8F"/>
    <w:rsid w:val="00D30DBC"/>
    <w:rsid w:val="00D31B0A"/>
    <w:rsid w:val="00D32C39"/>
    <w:rsid w:val="00D3327C"/>
    <w:rsid w:val="00D36559"/>
    <w:rsid w:val="00D378D8"/>
    <w:rsid w:val="00D40A4F"/>
    <w:rsid w:val="00D40B72"/>
    <w:rsid w:val="00D414E5"/>
    <w:rsid w:val="00D4348F"/>
    <w:rsid w:val="00D47AE9"/>
    <w:rsid w:val="00D51A97"/>
    <w:rsid w:val="00D523F4"/>
    <w:rsid w:val="00D557FB"/>
    <w:rsid w:val="00D55A77"/>
    <w:rsid w:val="00D6027B"/>
    <w:rsid w:val="00D61829"/>
    <w:rsid w:val="00D6309F"/>
    <w:rsid w:val="00D653E0"/>
    <w:rsid w:val="00D6545F"/>
    <w:rsid w:val="00D661A6"/>
    <w:rsid w:val="00D662F2"/>
    <w:rsid w:val="00D66EF8"/>
    <w:rsid w:val="00D716D5"/>
    <w:rsid w:val="00D7283D"/>
    <w:rsid w:val="00D735C9"/>
    <w:rsid w:val="00D737D7"/>
    <w:rsid w:val="00D73887"/>
    <w:rsid w:val="00D74BA5"/>
    <w:rsid w:val="00D75E23"/>
    <w:rsid w:val="00D80444"/>
    <w:rsid w:val="00D81D56"/>
    <w:rsid w:val="00D827F0"/>
    <w:rsid w:val="00D82C69"/>
    <w:rsid w:val="00D8384E"/>
    <w:rsid w:val="00D85930"/>
    <w:rsid w:val="00D94F8D"/>
    <w:rsid w:val="00DA2320"/>
    <w:rsid w:val="00DA2496"/>
    <w:rsid w:val="00DA3D31"/>
    <w:rsid w:val="00DA7721"/>
    <w:rsid w:val="00DB1275"/>
    <w:rsid w:val="00DB12F4"/>
    <w:rsid w:val="00DB2A75"/>
    <w:rsid w:val="00DB5036"/>
    <w:rsid w:val="00DB51D3"/>
    <w:rsid w:val="00DB6567"/>
    <w:rsid w:val="00DB7D51"/>
    <w:rsid w:val="00DC1721"/>
    <w:rsid w:val="00DC1DA6"/>
    <w:rsid w:val="00DC28CA"/>
    <w:rsid w:val="00DC50FF"/>
    <w:rsid w:val="00DD26F1"/>
    <w:rsid w:val="00DD66A6"/>
    <w:rsid w:val="00DD6D8F"/>
    <w:rsid w:val="00DD6F48"/>
    <w:rsid w:val="00DE2C38"/>
    <w:rsid w:val="00DE3335"/>
    <w:rsid w:val="00DE3EEE"/>
    <w:rsid w:val="00DE5188"/>
    <w:rsid w:val="00DE57E8"/>
    <w:rsid w:val="00DE6362"/>
    <w:rsid w:val="00DE6F62"/>
    <w:rsid w:val="00DE6FB6"/>
    <w:rsid w:val="00DF4936"/>
    <w:rsid w:val="00DF559D"/>
    <w:rsid w:val="00DF5F2A"/>
    <w:rsid w:val="00DF75A1"/>
    <w:rsid w:val="00DF7877"/>
    <w:rsid w:val="00DF7FDF"/>
    <w:rsid w:val="00E014D8"/>
    <w:rsid w:val="00E03658"/>
    <w:rsid w:val="00E03DDB"/>
    <w:rsid w:val="00E04B90"/>
    <w:rsid w:val="00E064BA"/>
    <w:rsid w:val="00E069EF"/>
    <w:rsid w:val="00E077DB"/>
    <w:rsid w:val="00E10443"/>
    <w:rsid w:val="00E15153"/>
    <w:rsid w:val="00E16F3B"/>
    <w:rsid w:val="00E21153"/>
    <w:rsid w:val="00E22E0A"/>
    <w:rsid w:val="00E264CD"/>
    <w:rsid w:val="00E26864"/>
    <w:rsid w:val="00E279F7"/>
    <w:rsid w:val="00E37261"/>
    <w:rsid w:val="00E401A0"/>
    <w:rsid w:val="00E43AFF"/>
    <w:rsid w:val="00E44332"/>
    <w:rsid w:val="00E46867"/>
    <w:rsid w:val="00E47A86"/>
    <w:rsid w:val="00E522C7"/>
    <w:rsid w:val="00E52A07"/>
    <w:rsid w:val="00E53679"/>
    <w:rsid w:val="00E542BD"/>
    <w:rsid w:val="00E54DAD"/>
    <w:rsid w:val="00E56556"/>
    <w:rsid w:val="00E64E19"/>
    <w:rsid w:val="00E652E9"/>
    <w:rsid w:val="00E704FC"/>
    <w:rsid w:val="00E765C2"/>
    <w:rsid w:val="00E81A41"/>
    <w:rsid w:val="00E82605"/>
    <w:rsid w:val="00E84049"/>
    <w:rsid w:val="00E848B7"/>
    <w:rsid w:val="00E90681"/>
    <w:rsid w:val="00EA1C63"/>
    <w:rsid w:val="00EA450C"/>
    <w:rsid w:val="00EA4C74"/>
    <w:rsid w:val="00EA7135"/>
    <w:rsid w:val="00EC2689"/>
    <w:rsid w:val="00EC55F2"/>
    <w:rsid w:val="00EC56EC"/>
    <w:rsid w:val="00EC655A"/>
    <w:rsid w:val="00EC688C"/>
    <w:rsid w:val="00EC70B9"/>
    <w:rsid w:val="00EC7E43"/>
    <w:rsid w:val="00ED08A4"/>
    <w:rsid w:val="00ED09D6"/>
    <w:rsid w:val="00ED0F6E"/>
    <w:rsid w:val="00ED291C"/>
    <w:rsid w:val="00ED6929"/>
    <w:rsid w:val="00EE0841"/>
    <w:rsid w:val="00EE586C"/>
    <w:rsid w:val="00EE6A96"/>
    <w:rsid w:val="00EF01D8"/>
    <w:rsid w:val="00EF3166"/>
    <w:rsid w:val="00EF3AEE"/>
    <w:rsid w:val="00EF704F"/>
    <w:rsid w:val="00F000A8"/>
    <w:rsid w:val="00F00191"/>
    <w:rsid w:val="00F00241"/>
    <w:rsid w:val="00F01A51"/>
    <w:rsid w:val="00F103DB"/>
    <w:rsid w:val="00F1074B"/>
    <w:rsid w:val="00F125E6"/>
    <w:rsid w:val="00F1354A"/>
    <w:rsid w:val="00F17660"/>
    <w:rsid w:val="00F20194"/>
    <w:rsid w:val="00F21036"/>
    <w:rsid w:val="00F21BC6"/>
    <w:rsid w:val="00F21C1E"/>
    <w:rsid w:val="00F21C4F"/>
    <w:rsid w:val="00F2288C"/>
    <w:rsid w:val="00F24FB3"/>
    <w:rsid w:val="00F25098"/>
    <w:rsid w:val="00F277F3"/>
    <w:rsid w:val="00F301DF"/>
    <w:rsid w:val="00F309CB"/>
    <w:rsid w:val="00F32703"/>
    <w:rsid w:val="00F41374"/>
    <w:rsid w:val="00F418CB"/>
    <w:rsid w:val="00F426E1"/>
    <w:rsid w:val="00F42D45"/>
    <w:rsid w:val="00F463CC"/>
    <w:rsid w:val="00F563E7"/>
    <w:rsid w:val="00F56D05"/>
    <w:rsid w:val="00F61446"/>
    <w:rsid w:val="00F61E45"/>
    <w:rsid w:val="00F64C27"/>
    <w:rsid w:val="00F651EA"/>
    <w:rsid w:val="00F704F4"/>
    <w:rsid w:val="00F71AF7"/>
    <w:rsid w:val="00F71FD6"/>
    <w:rsid w:val="00F73BD7"/>
    <w:rsid w:val="00F81317"/>
    <w:rsid w:val="00F859E2"/>
    <w:rsid w:val="00F912E4"/>
    <w:rsid w:val="00F91C61"/>
    <w:rsid w:val="00F93990"/>
    <w:rsid w:val="00F97067"/>
    <w:rsid w:val="00F971CF"/>
    <w:rsid w:val="00F97B2B"/>
    <w:rsid w:val="00FA37BA"/>
    <w:rsid w:val="00FA38A6"/>
    <w:rsid w:val="00FA3E5E"/>
    <w:rsid w:val="00FA5E1D"/>
    <w:rsid w:val="00FA5E9B"/>
    <w:rsid w:val="00FA6C28"/>
    <w:rsid w:val="00FB10D9"/>
    <w:rsid w:val="00FB2FDB"/>
    <w:rsid w:val="00FB35EC"/>
    <w:rsid w:val="00FB43E7"/>
    <w:rsid w:val="00FC030A"/>
    <w:rsid w:val="00FC043A"/>
    <w:rsid w:val="00FC135C"/>
    <w:rsid w:val="00FC4AE7"/>
    <w:rsid w:val="00FC59F5"/>
    <w:rsid w:val="00FC5C23"/>
    <w:rsid w:val="00FD16DF"/>
    <w:rsid w:val="00FD1E09"/>
    <w:rsid w:val="00FD38B5"/>
    <w:rsid w:val="00FD6175"/>
    <w:rsid w:val="00FD7428"/>
    <w:rsid w:val="00FE4519"/>
    <w:rsid w:val="00FE5595"/>
    <w:rsid w:val="00FF077D"/>
    <w:rsid w:val="00FF2B6E"/>
    <w:rsid w:val="00FF55B5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95460BC"/>
  <w15:docId w15:val="{4FF98F36-F2E4-4DF2-8005-25FFAE8D2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56"/>
    <w:pPr>
      <w:spacing w:after="200" w:line="276" w:lineRule="auto"/>
    </w:pPr>
    <w:rPr>
      <w:rFonts w:ascii="Cambria" w:hAnsi="Cambr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095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909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095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9095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56"/>
    <w:rPr>
      <w:rFonts w:ascii="Cambria" w:hAnsi="Cambria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9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956"/>
    <w:rPr>
      <w:rFonts w:ascii="Cambria" w:hAnsi="Cambr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8F3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9919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6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6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6A0C"/>
    <w:rPr>
      <w:rFonts w:ascii="Cambria" w:hAnsi="Cambr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A0C"/>
    <w:rPr>
      <w:rFonts w:ascii="Cambria" w:hAnsi="Cambria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601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E4519"/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90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inkedin.com/in/kiril-petrovski" TargetMode="External"/><Relationship Id="rId5" Type="http://schemas.openxmlformats.org/officeDocument/2006/relationships/styles" Target="styles.xml"/><Relationship Id="rId10" Type="http://schemas.openxmlformats.org/officeDocument/2006/relationships/hyperlink" Target="mailto:kpetrovski.ieu2024@student.i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71998B42E9014C8DADA224C97D34D1" ma:contentTypeVersion="16" ma:contentTypeDescription="Crear nuevo documento." ma:contentTypeScope="" ma:versionID="095014ce753ca96de15f202016cc2e4c">
  <xsd:schema xmlns:xsd="http://www.w3.org/2001/XMLSchema" xmlns:xs="http://www.w3.org/2001/XMLSchema" xmlns:p="http://schemas.microsoft.com/office/2006/metadata/properties" xmlns:ns2="27590cbc-5ca6-4074-af9a-9ce336fcfa2c" xmlns:ns3="414a2e80-3ec9-4fa5-822a-64efcaaeea56" targetNamespace="http://schemas.microsoft.com/office/2006/metadata/properties" ma:root="true" ma:fieldsID="a74589952215406749f139d2df15c916" ns2:_="" ns3:_="">
    <xsd:import namespace="27590cbc-5ca6-4074-af9a-9ce336fcfa2c"/>
    <xsd:import namespace="414a2e80-3ec9-4fa5-822a-64efcaaeea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0cbc-5ca6-4074-af9a-9ce336fcf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d0b856d1-9a64-47e6-883d-7d320ac55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a2e80-3ec9-4fa5-822a-64efcaaeea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89b041-753f-4cae-a6a8-735605acb1f2}" ma:internalName="TaxCatchAll" ma:showField="CatchAllData" ma:web="414a2e80-3ec9-4fa5-822a-64efcaaeea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4a2e80-3ec9-4fa5-822a-64efcaaeea56" xsi:nil="true"/>
    <lcf76f155ced4ddcb4097134ff3c332f xmlns="27590cbc-5ca6-4074-af9a-9ce336fcfa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5A0C7D5-AFCC-409F-B7AE-EB33883B32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9BC8F0-8CF4-48F7-B234-84A7D910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90cbc-5ca6-4074-af9a-9ce336fcfa2c"/>
    <ds:schemaRef ds:uri="414a2e80-3ec9-4fa5-822a-64efcaaee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5F23EE-98F8-4B23-8081-6EE3D9FB33F3}">
  <ds:schemaRefs>
    <ds:schemaRef ds:uri="http://schemas.microsoft.com/office/2006/metadata/properties"/>
    <ds:schemaRef ds:uri="http://schemas.microsoft.com/office/infopath/2007/PartnerControls"/>
    <ds:schemaRef ds:uri="414a2e80-3ec9-4fa5-822a-64efcaaeea56"/>
    <ds:schemaRef ds:uri="27590cbc-5ca6-4074-af9a-9ce336fcfa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8</Words>
  <Characters>272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e</Company>
  <LinksUpToDate>false</LinksUpToDate>
  <CharactersWithSpaces>3197</CharactersWithSpaces>
  <SharedDoc>false</SharedDoc>
  <HLinks>
    <vt:vector size="6" baseType="variant">
      <vt:variant>
        <vt:i4>2686994</vt:i4>
      </vt:variant>
      <vt:variant>
        <vt:i4>0</vt:i4>
      </vt:variant>
      <vt:variant>
        <vt:i4>0</vt:i4>
      </vt:variant>
      <vt:variant>
        <vt:i4>5</vt:i4>
      </vt:variant>
      <vt:variant>
        <vt:lpwstr>mailto:name.lname@student.i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Martinez</dc:creator>
  <cp:keywords/>
  <cp:lastModifiedBy>Kiril Petrovski</cp:lastModifiedBy>
  <cp:revision>7</cp:revision>
  <cp:lastPrinted>2024-10-15T10:01:00Z</cp:lastPrinted>
  <dcterms:created xsi:type="dcterms:W3CDTF">2024-10-15T11:28:00Z</dcterms:created>
  <dcterms:modified xsi:type="dcterms:W3CDTF">2025-02-2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71998B42E9014C8DADA224C97D34D1</vt:lpwstr>
  </property>
  <property fmtid="{D5CDD505-2E9C-101B-9397-08002B2CF9AE}" pid="3" name="MediaServiceImageTags">
    <vt:lpwstr/>
  </property>
</Properties>
</file>